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B3BB4B" w14:textId="65568512" w:rsidR="005930CE" w:rsidRDefault="00A5308A" w:rsidP="00A5308A">
      <w:pPr>
        <w:jc w:val="center"/>
      </w:pPr>
      <w:bookmarkStart w:id="0" w:name="_Hlk36135554"/>
      <w:bookmarkEnd w:id="0"/>
      <w:r>
        <w:t xml:space="preserve">How to Join a </w:t>
      </w:r>
      <w:r w:rsidR="000A2457">
        <w:t>Session</w:t>
      </w:r>
      <w:r>
        <w:t xml:space="preserve"> Using GO TO MEETING</w:t>
      </w:r>
    </w:p>
    <w:p w14:paraId="433BE120" w14:textId="497AC754" w:rsidR="003077C3" w:rsidRPr="003077C3" w:rsidRDefault="003077C3" w:rsidP="00A5308A">
      <w:pPr>
        <w:jc w:val="center"/>
        <w:rPr>
          <w:color w:val="4472C4" w:themeColor="accent1"/>
          <w:lang w:val="es-MX"/>
        </w:rPr>
      </w:pPr>
      <w:r w:rsidRPr="003077C3">
        <w:rPr>
          <w:color w:val="4472C4" w:themeColor="accent1"/>
          <w:lang w:val="es-MX"/>
        </w:rPr>
        <w:t xml:space="preserve">Cómo unirse a una sesión usando </w:t>
      </w:r>
      <w:r>
        <w:rPr>
          <w:color w:val="4472C4" w:themeColor="accent1"/>
          <w:lang w:val="es-MX"/>
        </w:rPr>
        <w:t xml:space="preserve">GO TO </w:t>
      </w:r>
      <w:proofErr w:type="gramStart"/>
      <w:r>
        <w:rPr>
          <w:color w:val="4472C4" w:themeColor="accent1"/>
          <w:lang w:val="es-MX"/>
        </w:rPr>
        <w:t>MEETING</w:t>
      </w:r>
      <w:proofErr w:type="gramEnd"/>
    </w:p>
    <w:p w14:paraId="26E5F2AD" w14:textId="5E9B95DC" w:rsidR="000A2457" w:rsidRPr="003077C3" w:rsidRDefault="000A2457" w:rsidP="00A5308A">
      <w:pPr>
        <w:jc w:val="center"/>
        <w:rPr>
          <w:lang w:val="es-MX"/>
        </w:rPr>
      </w:pPr>
    </w:p>
    <w:p w14:paraId="6248C11F" w14:textId="71165894" w:rsidR="003077C3" w:rsidRPr="003077C3" w:rsidRDefault="000A2457" w:rsidP="003077C3">
      <w:pPr>
        <w:rPr>
          <w:color w:val="4472C4" w:themeColor="accent1"/>
        </w:rPr>
      </w:pPr>
      <w:r>
        <w:t>There are two ways to join a meeting:</w:t>
      </w:r>
      <w:r w:rsidR="003077C3" w:rsidRPr="003077C3">
        <w:t xml:space="preserve"> </w:t>
      </w:r>
      <w:r w:rsidR="003077C3">
        <w:t xml:space="preserve"> </w:t>
      </w:r>
      <w:r w:rsidR="003077C3" w:rsidRPr="003077C3">
        <w:rPr>
          <w:color w:val="4472C4" w:themeColor="accent1"/>
        </w:rPr>
        <w:t xml:space="preserve">Hay dos </w:t>
      </w:r>
      <w:proofErr w:type="spellStart"/>
      <w:r w:rsidR="003077C3" w:rsidRPr="003077C3">
        <w:rPr>
          <w:color w:val="4472C4" w:themeColor="accent1"/>
        </w:rPr>
        <w:t>formas</w:t>
      </w:r>
      <w:proofErr w:type="spellEnd"/>
      <w:r w:rsidR="003077C3" w:rsidRPr="003077C3">
        <w:rPr>
          <w:color w:val="4472C4" w:themeColor="accent1"/>
        </w:rPr>
        <w:t xml:space="preserve"> de </w:t>
      </w:r>
      <w:proofErr w:type="spellStart"/>
      <w:r w:rsidR="003077C3" w:rsidRPr="003077C3">
        <w:rPr>
          <w:color w:val="4472C4" w:themeColor="accent1"/>
        </w:rPr>
        <w:t>unirse</w:t>
      </w:r>
      <w:proofErr w:type="spellEnd"/>
      <w:r w:rsidR="003077C3" w:rsidRPr="003077C3">
        <w:rPr>
          <w:color w:val="4472C4" w:themeColor="accent1"/>
        </w:rPr>
        <w:t xml:space="preserve"> a una </w:t>
      </w:r>
      <w:proofErr w:type="spellStart"/>
      <w:r w:rsidR="003077C3" w:rsidRPr="003077C3">
        <w:rPr>
          <w:color w:val="4472C4" w:themeColor="accent1"/>
        </w:rPr>
        <w:t>reunión</w:t>
      </w:r>
      <w:proofErr w:type="spellEnd"/>
      <w:r w:rsidR="003077C3" w:rsidRPr="003077C3">
        <w:rPr>
          <w:color w:val="4472C4" w:themeColor="accent1"/>
        </w:rPr>
        <w:t>:</w:t>
      </w:r>
    </w:p>
    <w:p w14:paraId="336A1E79" w14:textId="77777777" w:rsidR="003363B6" w:rsidRDefault="000A2457" w:rsidP="000A2457">
      <w:r>
        <w:t xml:space="preserve">The first way to join is </w:t>
      </w:r>
      <w:proofErr w:type="spellStart"/>
      <w:r>
        <w:t>trough</w:t>
      </w:r>
      <w:proofErr w:type="spellEnd"/>
      <w:r>
        <w:t xml:space="preserve"> the Go </w:t>
      </w:r>
      <w:proofErr w:type="gramStart"/>
      <w:r>
        <w:t>To</w:t>
      </w:r>
      <w:proofErr w:type="gramEnd"/>
      <w:r>
        <w:t xml:space="preserve"> Meeting website</w:t>
      </w:r>
      <w:r w:rsidR="003363B6">
        <w:t xml:space="preserve"> and the second is trough a link that your instructor will share with you.</w:t>
      </w:r>
    </w:p>
    <w:p w14:paraId="010B42B3" w14:textId="05CAAB17" w:rsidR="000A2457" w:rsidRPr="003363B6" w:rsidRDefault="003077C3" w:rsidP="003363B6">
      <w:pPr>
        <w:rPr>
          <w:color w:val="4472C4" w:themeColor="accent1"/>
          <w:lang w:val="es-MX"/>
        </w:rPr>
      </w:pPr>
      <w:r w:rsidRPr="003363B6">
        <w:rPr>
          <w:lang w:val="es-MX"/>
        </w:rPr>
        <w:t xml:space="preserve"> </w:t>
      </w:r>
      <w:r w:rsidRPr="003363B6">
        <w:rPr>
          <w:color w:val="4472C4" w:themeColor="accent1"/>
          <w:lang w:val="es-MX"/>
        </w:rPr>
        <w:t xml:space="preserve">La primera forma de unirse es a través del sitio web </w:t>
      </w:r>
      <w:proofErr w:type="spellStart"/>
      <w:r w:rsidRPr="003363B6">
        <w:rPr>
          <w:color w:val="4472C4" w:themeColor="accent1"/>
          <w:lang w:val="es-MX"/>
        </w:rPr>
        <w:t>Gotomeeting</w:t>
      </w:r>
      <w:proofErr w:type="spellEnd"/>
      <w:r w:rsidRPr="003363B6">
        <w:rPr>
          <w:color w:val="4472C4" w:themeColor="accent1"/>
          <w:lang w:val="es-MX"/>
        </w:rPr>
        <w:t>.</w:t>
      </w:r>
      <w:r w:rsidR="003363B6" w:rsidRPr="003363B6">
        <w:rPr>
          <w:color w:val="4472C4" w:themeColor="accent1"/>
          <w:lang w:val="es-MX"/>
        </w:rPr>
        <w:t xml:space="preserve"> </w:t>
      </w:r>
      <w:r w:rsidR="003363B6" w:rsidRPr="003363B6">
        <w:rPr>
          <w:color w:val="4472C4" w:themeColor="accent1"/>
          <w:lang w:val="es-MX"/>
        </w:rPr>
        <w:t>y el segundo es a través de un enlace que su instructor compartirá con usted.</w:t>
      </w:r>
    </w:p>
    <w:p w14:paraId="7E3C05C8" w14:textId="77777777" w:rsidR="003077C3" w:rsidRDefault="00A5308A" w:rsidP="00A5308A">
      <w:pPr>
        <w:pStyle w:val="ListParagraph"/>
        <w:numPr>
          <w:ilvl w:val="0"/>
          <w:numId w:val="1"/>
        </w:numPr>
      </w:pPr>
      <w:r>
        <w:t>Open your browser</w:t>
      </w:r>
    </w:p>
    <w:p w14:paraId="4D6D9226" w14:textId="52F315B6" w:rsidR="00A5308A" w:rsidRDefault="003077C3" w:rsidP="003077C3">
      <w:r>
        <w:t xml:space="preserve">       </w:t>
      </w:r>
      <w:r w:rsidRPr="003077C3">
        <w:rPr>
          <w:color w:val="4472C4" w:themeColor="accent1"/>
        </w:rPr>
        <w:t xml:space="preserve">1. </w:t>
      </w:r>
      <w:proofErr w:type="spellStart"/>
      <w:r w:rsidRPr="003077C3">
        <w:rPr>
          <w:color w:val="4472C4" w:themeColor="accent1"/>
        </w:rPr>
        <w:t>Abre</w:t>
      </w:r>
      <w:proofErr w:type="spellEnd"/>
      <w:r w:rsidRPr="003077C3">
        <w:rPr>
          <w:color w:val="4472C4" w:themeColor="accent1"/>
        </w:rPr>
        <w:t xml:space="preserve"> </w:t>
      </w:r>
      <w:proofErr w:type="spellStart"/>
      <w:r w:rsidRPr="003077C3">
        <w:rPr>
          <w:color w:val="4472C4" w:themeColor="accent1"/>
        </w:rPr>
        <w:t>tu</w:t>
      </w:r>
      <w:proofErr w:type="spellEnd"/>
      <w:r w:rsidRPr="003077C3">
        <w:rPr>
          <w:color w:val="4472C4" w:themeColor="accent1"/>
        </w:rPr>
        <w:t xml:space="preserve"> </w:t>
      </w:r>
      <w:proofErr w:type="spellStart"/>
      <w:r w:rsidRPr="003077C3">
        <w:rPr>
          <w:color w:val="4472C4" w:themeColor="accent1"/>
        </w:rPr>
        <w:t>navegador</w:t>
      </w:r>
      <w:proofErr w:type="spellEnd"/>
    </w:p>
    <w:p w14:paraId="7829037E" w14:textId="20CA0843" w:rsidR="00A5308A" w:rsidRDefault="00A5308A" w:rsidP="00A5308A">
      <w:r w:rsidRPr="00A5308A">
        <w:rPr>
          <w:noProof/>
        </w:rPr>
        <w:drawing>
          <wp:inline distT="0" distB="0" distL="0" distR="0" wp14:anchorId="3B828441" wp14:editId="329532C9">
            <wp:extent cx="5943600" cy="293306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33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ABB182" w14:textId="22C6FA0B" w:rsidR="00A5308A" w:rsidRDefault="00A5308A" w:rsidP="00A5308A">
      <w:pPr>
        <w:pStyle w:val="ListParagraph"/>
        <w:numPr>
          <w:ilvl w:val="0"/>
          <w:numId w:val="1"/>
        </w:numPr>
      </w:pPr>
      <w:r>
        <w:t>Type gotomeeting.com on address bar</w:t>
      </w:r>
    </w:p>
    <w:p w14:paraId="46733510" w14:textId="5BAB19A5" w:rsidR="004C194B" w:rsidRPr="004C194B" w:rsidRDefault="004C194B" w:rsidP="004C194B">
      <w:pPr>
        <w:ind w:left="360"/>
        <w:rPr>
          <w:color w:val="4472C4" w:themeColor="accent1"/>
          <w:lang w:val="es-MX"/>
        </w:rPr>
      </w:pPr>
      <w:r w:rsidRPr="004C194B">
        <w:rPr>
          <w:color w:val="4472C4" w:themeColor="accent1"/>
          <w:lang w:val="es-MX"/>
        </w:rPr>
        <w:t>2. Escriba gotomeeting.com en la barra de direcciones</w:t>
      </w:r>
    </w:p>
    <w:p w14:paraId="122BE6B6" w14:textId="6F60B62C" w:rsidR="00A5308A" w:rsidRDefault="00A5308A" w:rsidP="00A5308A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D5E4E55" wp14:editId="07E8BA0E">
                <wp:simplePos x="0" y="0"/>
                <wp:positionH relativeFrom="column">
                  <wp:posOffset>4867275</wp:posOffset>
                </wp:positionH>
                <wp:positionV relativeFrom="paragraph">
                  <wp:posOffset>785177</wp:posOffset>
                </wp:positionV>
                <wp:extent cx="538163" cy="485775"/>
                <wp:effectExtent l="19050" t="19050" r="14605" b="28575"/>
                <wp:wrapNone/>
                <wp:docPr id="3" name="Arrow: Up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8163" cy="485775"/>
                        </a:xfrm>
                        <a:prstGeom prst="upArrow">
                          <a:avLst/>
                        </a:prstGeom>
                        <a:solidFill>
                          <a:srgbClr val="FF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468D230" w14:textId="338BE8A1" w:rsidR="00A5308A" w:rsidRDefault="00A5308A" w:rsidP="00A5308A">
                            <w:pPr>
                              <w:jc w:val="center"/>
                            </w:pPr>
                            <w: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D5E4E55" id="_x0000_t68" coordsize="21600,21600" o:spt="68" adj="5400,5400" path="m0@0l@1@0@1,21600@2,21600@2@0,21600@0,10800,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10800,0;0,@0;10800,21600;21600,@0" o:connectangles="270,180,90,0" textboxrect="@1,@4,@2,21600"/>
                <v:handles>
                  <v:h position="#1,#0" xrange="0,10800" yrange="0,21600"/>
                </v:handles>
              </v:shapetype>
              <v:shape id="Arrow: Up 3" o:spid="_x0000_s1026" type="#_x0000_t68" style="position:absolute;margin-left:383.25pt;margin-top:61.8pt;width:42.4pt;height:38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" adj="10800" fillcolor="red" strokecolor="#1f3763 [1604]" strokeweight="1pt">
                <v:textbox>
                  <w:txbxContent>
                    <w:p w14:paraId="4468D230" w14:textId="338BE8A1" w:rsidR="00A5308A" w:rsidRDefault="00A5308A" w:rsidP="00A5308A">
                      <w:pPr>
                        <w:jc w:val="center"/>
                      </w:pPr>
                      <w: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Pr="00A5308A">
        <w:rPr>
          <w:noProof/>
        </w:rPr>
        <w:drawing>
          <wp:inline distT="0" distB="0" distL="0" distR="0" wp14:anchorId="7708D55F" wp14:editId="6800981C">
            <wp:extent cx="5943600" cy="289179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91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39B00A" w14:textId="75EAFD78" w:rsidR="000A2457" w:rsidRDefault="000A2457" w:rsidP="00A5308A"/>
    <w:p w14:paraId="530AE3BF" w14:textId="63CFF9AA" w:rsidR="000A2457" w:rsidRDefault="000A2457" w:rsidP="00A5308A"/>
    <w:p w14:paraId="4834E1E0" w14:textId="12C8A813" w:rsidR="000A2457" w:rsidRDefault="0088495C" w:rsidP="000A2457">
      <w:pPr>
        <w:jc w:val="center"/>
      </w:pPr>
      <w:r w:rsidRPr="000A2457">
        <w:rPr>
          <w:noProof/>
        </w:rPr>
        <w:drawing>
          <wp:inline distT="0" distB="0" distL="0" distR="0" wp14:anchorId="36E4A982" wp14:editId="7D47BA70">
            <wp:extent cx="4314825" cy="3433882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319940" cy="3437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BEF5BB7" wp14:editId="4AFDF8ED">
                <wp:simplePos x="0" y="0"/>
                <wp:positionH relativeFrom="column">
                  <wp:posOffset>4109403</wp:posOffset>
                </wp:positionH>
                <wp:positionV relativeFrom="paragraph">
                  <wp:posOffset>2304733</wp:posOffset>
                </wp:positionV>
                <wp:extent cx="538163" cy="485775"/>
                <wp:effectExtent l="19050" t="19050" r="14605" b="28575"/>
                <wp:wrapNone/>
                <wp:docPr id="7" name="Arrow: Up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8163" cy="485775"/>
                        </a:xfrm>
                        <a:prstGeom prst="upArrow">
                          <a:avLst/>
                        </a:prstGeom>
                        <a:solidFill>
                          <a:srgbClr val="FF0000"/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32B9D4C6" w14:textId="2FCA1DCD" w:rsidR="000A2457" w:rsidRDefault="000A2457">
                            <w: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EF5BB7" id="Arrow: Up 7" o:spid="_x0000_s1027" type="#_x0000_t68" style="position:absolute;left:0;text-align:left;margin-left:323.6pt;margin-top:181.5pt;width:42.4pt;height:38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" adj="10800" fillcolor="red" strokecolor="#2f528f" strokeweight="1pt">
                <v:textbox>
                  <w:txbxContent>
                    <w:p w14:paraId="32B9D4C6" w14:textId="2FCA1DCD" w:rsidR="000A2457" w:rsidRDefault="000A2457">
                      <w: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7704108" wp14:editId="104489F9">
                <wp:simplePos x="0" y="0"/>
                <wp:positionH relativeFrom="column">
                  <wp:posOffset>1819275</wp:posOffset>
                </wp:positionH>
                <wp:positionV relativeFrom="paragraph">
                  <wp:posOffset>2285682</wp:posOffset>
                </wp:positionV>
                <wp:extent cx="538163" cy="485775"/>
                <wp:effectExtent l="19050" t="19050" r="14605" b="28575"/>
                <wp:wrapNone/>
                <wp:docPr id="6" name="Arrow: Up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8163" cy="485775"/>
                        </a:xfrm>
                        <a:prstGeom prst="upArrow">
                          <a:avLst/>
                        </a:prstGeom>
                        <a:solidFill>
                          <a:srgbClr val="FF0000"/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30C635A" w14:textId="1BD0C962" w:rsidR="000A2457" w:rsidRDefault="000A2457" w:rsidP="000A2457">
                            <w:pPr>
                              <w:jc w:val="center"/>
                            </w:pPr>
                            <w: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704108" id="Arrow: Up 6" o:spid="_x0000_s1028" type="#_x0000_t68" style="position:absolute;left:0;text-align:left;margin-left:143.25pt;margin-top:179.95pt;width:42.4pt;height:38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" adj="10800" fillcolor="red" strokecolor="#2f528f" strokeweight="1pt">
                <v:textbox>
                  <w:txbxContent>
                    <w:p w14:paraId="430C635A" w14:textId="1BD0C962" w:rsidR="000A2457" w:rsidRDefault="000A2457" w:rsidP="000A2457">
                      <w:pPr>
                        <w:jc w:val="center"/>
                      </w:pPr>
                      <w: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</w:p>
    <w:p w14:paraId="77AF5793" w14:textId="0468BD54" w:rsidR="000A2457" w:rsidRDefault="000A2457" w:rsidP="000A2457"/>
    <w:p w14:paraId="693EBA27" w14:textId="26786188" w:rsidR="004C194B" w:rsidRDefault="000A2457" w:rsidP="00D97A21">
      <w:pPr>
        <w:pStyle w:val="ListParagraph"/>
        <w:numPr>
          <w:ilvl w:val="0"/>
          <w:numId w:val="1"/>
        </w:numPr>
      </w:pPr>
      <w:r>
        <w:t xml:space="preserve">The meeting ID </w:t>
      </w:r>
      <w:proofErr w:type="gramStart"/>
      <w:r>
        <w:t>( nine</w:t>
      </w:r>
      <w:proofErr w:type="gramEnd"/>
      <w:r>
        <w:t xml:space="preserve"> digit code ) will be share by your instructor. Once you enter the number click on Join.</w:t>
      </w:r>
      <w:r w:rsidR="000D2369" w:rsidRPr="000D2369">
        <w:t xml:space="preserve"> </w:t>
      </w:r>
    </w:p>
    <w:p w14:paraId="73425F71" w14:textId="6A2C4432" w:rsidR="004C194B" w:rsidRPr="004C194B" w:rsidRDefault="004C194B" w:rsidP="004C194B">
      <w:pPr>
        <w:ind w:left="360"/>
        <w:rPr>
          <w:color w:val="4472C4" w:themeColor="accent1"/>
          <w:lang w:val="es-MX"/>
        </w:rPr>
      </w:pPr>
      <w:r w:rsidRPr="004C194B">
        <w:rPr>
          <w:color w:val="4472C4" w:themeColor="accent1"/>
          <w:lang w:val="es-MX"/>
        </w:rPr>
        <w:t>3. La identificación de la reunión (código de nueve dígitos) será compartida por su instructor. Una vez que ingrese el número, haga clic en Unirse.</w:t>
      </w:r>
    </w:p>
    <w:p w14:paraId="37B5204B" w14:textId="21B365C5" w:rsidR="004C194B" w:rsidRDefault="000D2369" w:rsidP="003363B6">
      <w:pPr>
        <w:pStyle w:val="ListParagraph"/>
      </w:pPr>
      <w:r w:rsidRPr="000D2369">
        <w:rPr>
          <w:noProof/>
        </w:rPr>
        <w:lastRenderedPageBreak/>
        <w:drawing>
          <wp:inline distT="0" distB="0" distL="0" distR="0" wp14:anchorId="337518AB" wp14:editId="3D162367">
            <wp:extent cx="2328863" cy="2466704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344305" cy="2483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D1E53" w14:textId="698A76C9" w:rsidR="0088495C" w:rsidRDefault="0088495C" w:rsidP="00D97A21">
      <w:pPr>
        <w:pStyle w:val="ListParagraph"/>
        <w:numPr>
          <w:ilvl w:val="0"/>
          <w:numId w:val="1"/>
        </w:numPr>
      </w:pPr>
      <w:r>
        <w:t xml:space="preserve">Click on the Open Go </w:t>
      </w:r>
      <w:proofErr w:type="gramStart"/>
      <w:r>
        <w:t>To</w:t>
      </w:r>
      <w:proofErr w:type="gramEnd"/>
      <w:r>
        <w:t xml:space="preserve"> Opener</w:t>
      </w:r>
      <w:r w:rsidR="00CE5D72">
        <w:t>, the add in will start and you will see the software initializing</w:t>
      </w:r>
      <w:r w:rsidR="004C194B">
        <w:t>.</w:t>
      </w:r>
    </w:p>
    <w:p w14:paraId="7FFBF6A0" w14:textId="611496AF" w:rsidR="004C194B" w:rsidRPr="004C194B" w:rsidRDefault="004C194B" w:rsidP="004C194B">
      <w:pPr>
        <w:ind w:left="360"/>
        <w:rPr>
          <w:color w:val="4472C4" w:themeColor="accent1"/>
          <w:lang w:val="es-MX"/>
        </w:rPr>
      </w:pPr>
      <w:r w:rsidRPr="004C194B">
        <w:rPr>
          <w:color w:val="4472C4" w:themeColor="accent1"/>
          <w:lang w:val="es-MX"/>
        </w:rPr>
        <w:t xml:space="preserve">4. Haga clic en Open </w:t>
      </w:r>
      <w:proofErr w:type="spellStart"/>
      <w:r w:rsidRPr="004C194B">
        <w:rPr>
          <w:color w:val="4472C4" w:themeColor="accent1"/>
          <w:lang w:val="es-MX"/>
        </w:rPr>
        <w:t>Go</w:t>
      </w:r>
      <w:proofErr w:type="spellEnd"/>
      <w:r w:rsidRPr="004C194B">
        <w:rPr>
          <w:color w:val="4472C4" w:themeColor="accent1"/>
          <w:lang w:val="es-MX"/>
        </w:rPr>
        <w:t xml:space="preserve"> </w:t>
      </w:r>
      <w:proofErr w:type="spellStart"/>
      <w:r w:rsidRPr="004C194B">
        <w:rPr>
          <w:color w:val="4472C4" w:themeColor="accent1"/>
          <w:lang w:val="es-MX"/>
        </w:rPr>
        <w:t>To</w:t>
      </w:r>
      <w:proofErr w:type="spellEnd"/>
      <w:r w:rsidRPr="004C194B">
        <w:rPr>
          <w:color w:val="4472C4" w:themeColor="accent1"/>
          <w:lang w:val="es-MX"/>
        </w:rPr>
        <w:t xml:space="preserve"> </w:t>
      </w:r>
      <w:proofErr w:type="spellStart"/>
      <w:r w:rsidRPr="004C194B">
        <w:rPr>
          <w:color w:val="4472C4" w:themeColor="accent1"/>
          <w:lang w:val="es-MX"/>
        </w:rPr>
        <w:t>Opener</w:t>
      </w:r>
      <w:proofErr w:type="spellEnd"/>
      <w:r w:rsidRPr="004C194B">
        <w:rPr>
          <w:color w:val="4472C4" w:themeColor="accent1"/>
          <w:lang w:val="es-MX"/>
        </w:rPr>
        <w:t>, comenzará el complemento y verá que el software se está inicializando</w:t>
      </w:r>
    </w:p>
    <w:p w14:paraId="52B06EBE" w14:textId="65B2B175" w:rsidR="00D97A21" w:rsidRDefault="00CE5D72" w:rsidP="00D97A21">
      <w:r>
        <w:rPr>
          <w:noProof/>
        </w:rPr>
        <w:drawing>
          <wp:inline distT="0" distB="0" distL="0" distR="0" wp14:anchorId="7634F5BD" wp14:editId="5031B6AE">
            <wp:extent cx="4782286" cy="2733675"/>
            <wp:effectExtent l="0" t="0" r="0" b="0"/>
            <wp:docPr id="4" name="Picture 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Annotation 2020-03-26 091410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2257" cy="2756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4EBD48" w14:textId="2AFB83A6" w:rsidR="004C194B" w:rsidRDefault="004C194B" w:rsidP="00D97A21">
      <w:r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0DF63BB8" wp14:editId="626EA6D3">
                <wp:simplePos x="0" y="0"/>
                <wp:positionH relativeFrom="column">
                  <wp:posOffset>1524000</wp:posOffset>
                </wp:positionH>
                <wp:positionV relativeFrom="paragraph">
                  <wp:posOffset>47625</wp:posOffset>
                </wp:positionV>
                <wp:extent cx="538163" cy="485775"/>
                <wp:effectExtent l="19050" t="0" r="33655" b="47625"/>
                <wp:wrapNone/>
                <wp:docPr id="9" name="Arrow: Up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538163" cy="485775"/>
                        </a:xfrm>
                        <a:prstGeom prst="upArrow">
                          <a:avLst/>
                        </a:prstGeom>
                        <a:solidFill>
                          <a:srgbClr val="FF0000"/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2A13C815" w14:textId="799F1F54" w:rsidR="004C194B" w:rsidRDefault="004C194B" w:rsidP="004C194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F63BB8" id="Arrow: Up 9" o:spid="_x0000_s1029" type="#_x0000_t68" style="position:absolute;margin-left:120pt;margin-top:3.75pt;width:42.4pt;height:38.25pt;rotation:180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" adj="10800" fillcolor="red" strokecolor="#2f528f" strokeweight="1pt">
                <v:textbox>
                  <w:txbxContent>
                    <w:p w14:paraId="2A13C815" w14:textId="799F1F54" w:rsidR="004C194B" w:rsidRDefault="004C194B" w:rsidP="004C194B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14:paraId="3FE120A2" w14:textId="77777777" w:rsidR="004C194B" w:rsidRDefault="004C194B" w:rsidP="00D97A21"/>
    <w:p w14:paraId="56FCAB25" w14:textId="5A0F4BB5" w:rsidR="000A2457" w:rsidRDefault="003363B6" w:rsidP="00CE5D72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938DCC1" wp14:editId="1339C80D">
                <wp:simplePos x="0" y="0"/>
                <wp:positionH relativeFrom="column">
                  <wp:posOffset>1624012</wp:posOffset>
                </wp:positionH>
                <wp:positionV relativeFrom="paragraph">
                  <wp:posOffset>2909888</wp:posOffset>
                </wp:positionV>
                <wp:extent cx="538163" cy="485775"/>
                <wp:effectExtent l="19050" t="19050" r="14605" b="28575"/>
                <wp:wrapNone/>
                <wp:docPr id="15" name="Arrow: Up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8163" cy="485775"/>
                        </a:xfrm>
                        <a:prstGeom prst="upArrow">
                          <a:avLst/>
                        </a:prstGeom>
                        <a:solidFill>
                          <a:srgbClr val="FF0000"/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2AE532F3" w14:textId="6F57352D" w:rsidR="00CE5D72" w:rsidRDefault="00CE5D72" w:rsidP="00CE5D72">
                            <w: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38DCC1" id="Arrow: Up 15" o:spid="_x0000_s1030" type="#_x0000_t68" style="position:absolute;margin-left:127.85pt;margin-top:229.15pt;width:42.4pt;height:38.2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" adj="10800" fillcolor="red" strokecolor="#2f528f" strokeweight="1pt">
                <v:textbox>
                  <w:txbxContent>
                    <w:p w14:paraId="2AE532F3" w14:textId="6F57352D" w:rsidR="00CE5D72" w:rsidRDefault="00CE5D72" w:rsidP="00CE5D72">
                      <w: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3E80D5C" wp14:editId="07EBAE5D">
                <wp:simplePos x="0" y="0"/>
                <wp:positionH relativeFrom="margin">
                  <wp:posOffset>2938462</wp:posOffset>
                </wp:positionH>
                <wp:positionV relativeFrom="paragraph">
                  <wp:posOffset>827087</wp:posOffset>
                </wp:positionV>
                <wp:extent cx="2366645" cy="509270"/>
                <wp:effectExtent l="819150" t="0" r="14605" b="405130"/>
                <wp:wrapNone/>
                <wp:docPr id="13" name="Speech Bubble: 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66645" cy="509270"/>
                        </a:xfrm>
                        <a:prstGeom prst="wedgeRectCallout">
                          <a:avLst>
                            <a:gd name="adj1" fmla="val -82697"/>
                            <a:gd name="adj2" fmla="val 121035"/>
                          </a:avLst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70AD47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1675A5E" w14:textId="77777777" w:rsidR="001D26EC" w:rsidRDefault="00CE5D72" w:rsidP="001D26EC">
                            <w:pPr>
                              <w:spacing w:after="0"/>
                              <w:jc w:val="center"/>
                            </w:pPr>
                            <w:r>
                              <w:t>If you want to turn on your Webcam</w:t>
                            </w:r>
                          </w:p>
                          <w:p w14:paraId="23AB0392" w14:textId="4C4528E4" w:rsidR="00CE5D72" w:rsidRPr="001D26EC" w:rsidRDefault="001D26EC" w:rsidP="001D26EC">
                            <w:pPr>
                              <w:spacing w:after="0"/>
                              <w:jc w:val="center"/>
                              <w:rPr>
                                <w:lang w:val="es-MX"/>
                              </w:rPr>
                            </w:pPr>
                            <w:r w:rsidRPr="001D26EC">
                              <w:rPr>
                                <w:lang w:val="es-MX"/>
                              </w:rPr>
                              <w:t>Si quieres encender tu cámara web</w:t>
                            </w:r>
                            <w:r w:rsidR="00CE5D72" w:rsidRPr="001D26EC">
                              <w:rPr>
                                <w:lang w:val="es-MX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3E80D5C" id="_x0000_t61" coordsize="21600,21600" o:spt="61" adj="1350,25920" path="m,l0@8@12@24,0@9,,21600@6,21600@15@27@7,21600,21600,21600,21600@9@18@30,21600@8,21600,0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/>
                <v:handles>
                  <v:h position="#0,#1"/>
                </v:handles>
              </v:shapetype>
              <v:shape id="Speech Bubble: Rectangle 13" o:spid="_x0000_s1031" type="#_x0000_t61" style="position:absolute;margin-left:231.35pt;margin-top:65.1pt;width:186.35pt;height:40.1pt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" adj="-7063,36944" fillcolor="window" strokecolor="#70ad47" strokeweight="1pt">
                <v:textbox>
                  <w:txbxContent>
                    <w:p w14:paraId="11675A5E" w14:textId="77777777" w:rsidR="001D26EC" w:rsidRDefault="00CE5D72" w:rsidP="001D26EC">
                      <w:pPr>
                        <w:spacing w:after="0"/>
                        <w:jc w:val="center"/>
                      </w:pPr>
                      <w:r>
                        <w:t>If you want to turn on your Webcam</w:t>
                      </w:r>
                    </w:p>
                    <w:p w14:paraId="23AB0392" w14:textId="4C4528E4" w:rsidR="00CE5D72" w:rsidRPr="001D26EC" w:rsidRDefault="001D26EC" w:rsidP="001D26EC">
                      <w:pPr>
                        <w:spacing w:after="0"/>
                        <w:jc w:val="center"/>
                        <w:rPr>
                          <w:lang w:val="es-MX"/>
                        </w:rPr>
                      </w:pPr>
                      <w:r w:rsidRPr="001D26EC">
                        <w:rPr>
                          <w:lang w:val="es-MX"/>
                        </w:rPr>
                        <w:t>Si quieres encender tu cámara web</w:t>
                      </w:r>
                      <w:r w:rsidR="00CE5D72" w:rsidRPr="001D26EC">
                        <w:rPr>
                          <w:lang w:val="es-MX"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14C7060" wp14:editId="4E6944EE">
                <wp:simplePos x="0" y="0"/>
                <wp:positionH relativeFrom="column">
                  <wp:posOffset>-123825</wp:posOffset>
                </wp:positionH>
                <wp:positionV relativeFrom="paragraph">
                  <wp:posOffset>431800</wp:posOffset>
                </wp:positionV>
                <wp:extent cx="1652270" cy="823595"/>
                <wp:effectExtent l="0" t="0" r="100330" b="548005"/>
                <wp:wrapNone/>
                <wp:docPr id="12" name="Speech Bubble: 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52270" cy="823595"/>
                        </a:xfrm>
                        <a:prstGeom prst="wedgeRectCallout">
                          <a:avLst>
                            <a:gd name="adj1" fmla="val 52989"/>
                            <a:gd name="adj2" fmla="val 110469"/>
                          </a:avLst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C48031B" w14:textId="77777777" w:rsidR="001D26EC" w:rsidRDefault="00CE5D72" w:rsidP="001D26EC">
                            <w:pPr>
                              <w:spacing w:after="0"/>
                              <w:jc w:val="center"/>
                            </w:pPr>
                            <w:r>
                              <w:t>If you want to turn on your Micropho</w:t>
                            </w:r>
                            <w:r w:rsidR="001D26EC">
                              <w:t>ne</w:t>
                            </w:r>
                          </w:p>
                          <w:p w14:paraId="52F3B6CA" w14:textId="664EA9DA" w:rsidR="00CE5D72" w:rsidRDefault="001D26EC" w:rsidP="001D26EC">
                            <w:pPr>
                              <w:spacing w:after="0"/>
                              <w:jc w:val="center"/>
                            </w:pPr>
                            <w:r w:rsidRPr="001D26EC">
                              <w:t xml:space="preserve"> </w:t>
                            </w:r>
                            <w:r w:rsidRPr="001D26EC">
                              <w:t xml:space="preserve">Si </w:t>
                            </w:r>
                            <w:proofErr w:type="spellStart"/>
                            <w:r w:rsidRPr="001D26EC">
                              <w:t>quieres</w:t>
                            </w:r>
                            <w:proofErr w:type="spellEnd"/>
                            <w:r w:rsidRPr="001D26EC">
                              <w:t xml:space="preserve"> </w:t>
                            </w:r>
                            <w:proofErr w:type="spellStart"/>
                            <w:r w:rsidRPr="001D26EC">
                              <w:t>encender</w:t>
                            </w:r>
                            <w:proofErr w:type="spellEnd"/>
                            <w:r w:rsidRPr="001D26EC">
                              <w:t xml:space="preserve"> </w:t>
                            </w:r>
                            <w:proofErr w:type="spellStart"/>
                            <w:r w:rsidRPr="001D26EC">
                              <w:t>tu</w:t>
                            </w:r>
                            <w:proofErr w:type="spellEnd"/>
                            <w:r w:rsidRPr="001D26EC">
                              <w:t xml:space="preserve"> </w:t>
                            </w:r>
                            <w:proofErr w:type="spellStart"/>
                            <w:r w:rsidRPr="001D26EC">
                              <w:t>micrófono</w:t>
                            </w:r>
                            <w:r w:rsidR="00CE5D72">
                              <w:t>n</w:t>
                            </w:r>
                            <w:r>
                              <w:t>o</w:t>
                            </w:r>
                            <w:proofErr w:type="spellEnd"/>
                          </w:p>
                          <w:p w14:paraId="5B0596EE" w14:textId="77777777" w:rsidR="001D26EC" w:rsidRDefault="001D26EC" w:rsidP="00CE5D72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4C7060" id="Speech Bubble: Rectangle 12" o:spid="_x0000_s1032" type="#_x0000_t61" style="position:absolute;margin-left:-9.75pt;margin-top:34pt;width:130.1pt;height:64.8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" adj="22246,34661" fillcolor="white [3201]" strokecolor="#70ad47 [3209]" strokeweight="1pt">
                <v:textbox>
                  <w:txbxContent>
                    <w:p w14:paraId="7C48031B" w14:textId="77777777" w:rsidR="001D26EC" w:rsidRDefault="00CE5D72" w:rsidP="001D26EC">
                      <w:pPr>
                        <w:spacing w:after="0"/>
                        <w:jc w:val="center"/>
                      </w:pPr>
                      <w:r>
                        <w:t>If you want to turn on your Micropho</w:t>
                      </w:r>
                      <w:r w:rsidR="001D26EC">
                        <w:t>ne</w:t>
                      </w:r>
                    </w:p>
                    <w:p w14:paraId="52F3B6CA" w14:textId="664EA9DA" w:rsidR="00CE5D72" w:rsidRDefault="001D26EC" w:rsidP="001D26EC">
                      <w:pPr>
                        <w:spacing w:after="0"/>
                        <w:jc w:val="center"/>
                      </w:pPr>
                      <w:r w:rsidRPr="001D26EC">
                        <w:t xml:space="preserve"> </w:t>
                      </w:r>
                      <w:r w:rsidRPr="001D26EC">
                        <w:t xml:space="preserve">Si </w:t>
                      </w:r>
                      <w:proofErr w:type="spellStart"/>
                      <w:r w:rsidRPr="001D26EC">
                        <w:t>quieres</w:t>
                      </w:r>
                      <w:proofErr w:type="spellEnd"/>
                      <w:r w:rsidRPr="001D26EC">
                        <w:t xml:space="preserve"> </w:t>
                      </w:r>
                      <w:proofErr w:type="spellStart"/>
                      <w:r w:rsidRPr="001D26EC">
                        <w:t>encender</w:t>
                      </w:r>
                      <w:proofErr w:type="spellEnd"/>
                      <w:r w:rsidRPr="001D26EC">
                        <w:t xml:space="preserve"> </w:t>
                      </w:r>
                      <w:proofErr w:type="spellStart"/>
                      <w:r w:rsidRPr="001D26EC">
                        <w:t>tu</w:t>
                      </w:r>
                      <w:proofErr w:type="spellEnd"/>
                      <w:r w:rsidRPr="001D26EC">
                        <w:t xml:space="preserve"> </w:t>
                      </w:r>
                      <w:proofErr w:type="spellStart"/>
                      <w:r w:rsidRPr="001D26EC">
                        <w:t>micrófono</w:t>
                      </w:r>
                      <w:r w:rsidR="00CE5D72">
                        <w:t>n</w:t>
                      </w:r>
                      <w:r>
                        <w:t>o</w:t>
                      </w:r>
                      <w:proofErr w:type="spellEnd"/>
                    </w:p>
                    <w:p w14:paraId="5B0596EE" w14:textId="77777777" w:rsidR="001D26EC" w:rsidRDefault="001D26EC" w:rsidP="00CE5D72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CE5D72">
        <w:rPr>
          <w:noProof/>
        </w:rPr>
        <w:drawing>
          <wp:inline distT="0" distB="0" distL="0" distR="0" wp14:anchorId="7077720F" wp14:editId="09024D85">
            <wp:extent cx="3709988" cy="3484381"/>
            <wp:effectExtent l="0" t="0" r="5080" b="1905"/>
            <wp:docPr id="10" name="Picture 10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Annotation 2020-03-26 091449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9627" cy="34934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4653D5" w14:textId="4C505367" w:rsidR="00FD7405" w:rsidRDefault="00E507DD" w:rsidP="00A5308A"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6DAFA0A9" wp14:editId="21B0B4AD">
                <wp:simplePos x="0" y="0"/>
                <wp:positionH relativeFrom="column">
                  <wp:posOffset>3043237</wp:posOffset>
                </wp:positionH>
                <wp:positionV relativeFrom="paragraph">
                  <wp:posOffset>4157663</wp:posOffset>
                </wp:positionV>
                <wp:extent cx="966788" cy="519113"/>
                <wp:effectExtent l="1885950" t="0" r="24130" b="33655"/>
                <wp:wrapNone/>
                <wp:docPr id="23" name="Speech Bubble: 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6788" cy="519113"/>
                        </a:xfrm>
                        <a:prstGeom prst="wedgeRectCallout">
                          <a:avLst>
                            <a:gd name="adj1" fmla="val -239276"/>
                            <a:gd name="adj2" fmla="val 52834"/>
                          </a:avLst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70AD47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966E420" w14:textId="77777777" w:rsidR="00E507DD" w:rsidRDefault="00FD7405" w:rsidP="00E507DD">
                            <w:pPr>
                              <w:spacing w:after="0"/>
                              <w:jc w:val="center"/>
                            </w:pPr>
                            <w:r>
                              <w:t>Participants</w:t>
                            </w:r>
                          </w:p>
                          <w:p w14:paraId="0A556BCB" w14:textId="27757FC4" w:rsidR="00FD7405" w:rsidRPr="00E507DD" w:rsidRDefault="00E507DD" w:rsidP="00E507DD">
                            <w:pPr>
                              <w:spacing w:after="0"/>
                              <w:jc w:val="center"/>
                              <w:rPr>
                                <w:lang w:val="es-MX"/>
                              </w:rPr>
                            </w:pPr>
                            <w:r w:rsidRPr="00E507DD">
                              <w:rPr>
                                <w:lang w:val="es-MX"/>
                              </w:rPr>
                              <w:t xml:space="preserve">Participantes </w:t>
                            </w:r>
                            <w:r w:rsidR="00FD7405" w:rsidRPr="00E507DD">
                              <w:rPr>
                                <w:lang w:val="es-MX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AFA0A9" id="Speech Bubble: Rectangle 23" o:spid="_x0000_s1033" type="#_x0000_t61" style="position:absolute;margin-left:239.6pt;margin-top:327.4pt;width:76.15pt;height:40.9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" adj="-40884,22212" fillcolor="window" strokecolor="#70ad47" strokeweight="1pt">
                <v:textbox>
                  <w:txbxContent>
                    <w:p w14:paraId="1966E420" w14:textId="77777777" w:rsidR="00E507DD" w:rsidRDefault="00FD7405" w:rsidP="00E507DD">
                      <w:pPr>
                        <w:spacing w:after="0"/>
                        <w:jc w:val="center"/>
                      </w:pPr>
                      <w:r>
                        <w:t>Participants</w:t>
                      </w:r>
                    </w:p>
                    <w:p w14:paraId="0A556BCB" w14:textId="27757FC4" w:rsidR="00FD7405" w:rsidRPr="00E507DD" w:rsidRDefault="00E507DD" w:rsidP="00E507DD">
                      <w:pPr>
                        <w:spacing w:after="0"/>
                        <w:jc w:val="center"/>
                        <w:rPr>
                          <w:lang w:val="es-MX"/>
                        </w:rPr>
                      </w:pPr>
                      <w:r w:rsidRPr="00E507DD">
                        <w:rPr>
                          <w:lang w:val="es-MX"/>
                        </w:rPr>
                        <w:t xml:space="preserve">Participantes </w:t>
                      </w:r>
                      <w:r w:rsidR="00FD7405" w:rsidRPr="00E507DD">
                        <w:rPr>
                          <w:lang w:val="es-MX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1F47BB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87A5A85" wp14:editId="505B09E4">
                <wp:simplePos x="0" y="0"/>
                <wp:positionH relativeFrom="column">
                  <wp:posOffset>171450</wp:posOffset>
                </wp:positionH>
                <wp:positionV relativeFrom="paragraph">
                  <wp:posOffset>1776413</wp:posOffset>
                </wp:positionV>
                <wp:extent cx="695325" cy="471170"/>
                <wp:effectExtent l="0" t="514350" r="28575" b="24130"/>
                <wp:wrapNone/>
                <wp:docPr id="18" name="Speech Bubble: 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5325" cy="471170"/>
                        </a:xfrm>
                        <a:prstGeom prst="wedgeRectCallout">
                          <a:avLst>
                            <a:gd name="adj1" fmla="val -17912"/>
                            <a:gd name="adj2" fmla="val -148887"/>
                          </a:avLst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70AD47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C51AA00" w14:textId="77777777" w:rsidR="004C194B" w:rsidRDefault="00C90A77" w:rsidP="001F47BB">
                            <w:pPr>
                              <w:spacing w:after="0"/>
                              <w:jc w:val="center"/>
                            </w:pPr>
                            <w:r>
                              <w:t>YOU</w:t>
                            </w:r>
                          </w:p>
                          <w:p w14:paraId="6E3D7513" w14:textId="65D91FD1" w:rsidR="00C90A77" w:rsidRPr="004C194B" w:rsidRDefault="004C194B" w:rsidP="001F47BB">
                            <w:pPr>
                              <w:spacing w:after="0"/>
                              <w:jc w:val="center"/>
                              <w:rPr>
                                <w:color w:val="4472C4" w:themeColor="accent1"/>
                              </w:rPr>
                            </w:pPr>
                            <w:r w:rsidRPr="004C194B">
                              <w:rPr>
                                <w:color w:val="4472C4" w:themeColor="accent1"/>
                              </w:rPr>
                              <w:t>TU</w:t>
                            </w:r>
                            <w:r w:rsidR="00C90A77" w:rsidRPr="004C194B">
                              <w:rPr>
                                <w:color w:val="4472C4" w:themeColor="accent1"/>
                              </w:rPr>
                              <w:t xml:space="preserve"> </w:t>
                            </w:r>
                          </w:p>
                          <w:p w14:paraId="010AB8A5" w14:textId="77777777" w:rsidR="004C194B" w:rsidRDefault="004C194B" w:rsidP="00C90A77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7A5A85" id="Speech Bubble: Rectangle 18" o:spid="_x0000_s1034" type="#_x0000_t61" style="position:absolute;margin-left:13.5pt;margin-top:139.9pt;width:54.75pt;height:37.1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" adj="6931,-21360" fillcolor="window" strokecolor="#70ad47" strokeweight="1pt">
                <v:textbox>
                  <w:txbxContent>
                    <w:p w14:paraId="4C51AA00" w14:textId="77777777" w:rsidR="004C194B" w:rsidRDefault="00C90A77" w:rsidP="001F47BB">
                      <w:pPr>
                        <w:spacing w:after="0"/>
                        <w:jc w:val="center"/>
                      </w:pPr>
                      <w:r>
                        <w:t>YOU</w:t>
                      </w:r>
                    </w:p>
                    <w:p w14:paraId="6E3D7513" w14:textId="65D91FD1" w:rsidR="00C90A77" w:rsidRPr="004C194B" w:rsidRDefault="004C194B" w:rsidP="001F47BB">
                      <w:pPr>
                        <w:spacing w:after="0"/>
                        <w:jc w:val="center"/>
                        <w:rPr>
                          <w:color w:val="4472C4" w:themeColor="accent1"/>
                        </w:rPr>
                      </w:pPr>
                      <w:r w:rsidRPr="004C194B">
                        <w:rPr>
                          <w:color w:val="4472C4" w:themeColor="accent1"/>
                        </w:rPr>
                        <w:t>TU</w:t>
                      </w:r>
                      <w:r w:rsidR="00C90A77" w:rsidRPr="004C194B">
                        <w:rPr>
                          <w:color w:val="4472C4" w:themeColor="accent1"/>
                        </w:rPr>
                        <w:t xml:space="preserve"> </w:t>
                      </w:r>
                    </w:p>
                    <w:p w14:paraId="010AB8A5" w14:textId="77777777" w:rsidR="004C194B" w:rsidRDefault="004C194B" w:rsidP="00C90A77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1F47BB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7E353988" wp14:editId="0EB287C6">
                <wp:simplePos x="0" y="0"/>
                <wp:positionH relativeFrom="column">
                  <wp:posOffset>4438650</wp:posOffset>
                </wp:positionH>
                <wp:positionV relativeFrom="paragraph">
                  <wp:posOffset>2590800</wp:posOffset>
                </wp:positionV>
                <wp:extent cx="1518920" cy="556895"/>
                <wp:effectExtent l="190500" t="0" r="24130" b="471805"/>
                <wp:wrapNone/>
                <wp:docPr id="21" name="Speech Bubble: 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8920" cy="556895"/>
                        </a:xfrm>
                        <a:prstGeom prst="wedgeRectCallout">
                          <a:avLst>
                            <a:gd name="adj1" fmla="val -59052"/>
                            <a:gd name="adj2" fmla="val 125526"/>
                          </a:avLst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70AD47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5DE8867" w14:textId="49C90F2C" w:rsidR="00C90A77" w:rsidRDefault="00C90A77" w:rsidP="004C194B">
                            <w:pPr>
                              <w:spacing w:after="0"/>
                              <w:jc w:val="center"/>
                            </w:pPr>
                            <w:r>
                              <w:t xml:space="preserve">To Leave the Meeting </w:t>
                            </w:r>
                          </w:p>
                          <w:p w14:paraId="4157E799" w14:textId="2E931085" w:rsidR="004C194B" w:rsidRPr="004C194B" w:rsidRDefault="004C194B" w:rsidP="004C194B">
                            <w:pPr>
                              <w:spacing w:after="0"/>
                              <w:jc w:val="center"/>
                              <w:rPr>
                                <w:lang w:val="es-MX"/>
                              </w:rPr>
                            </w:pPr>
                            <w:r w:rsidRPr="004C194B">
                              <w:rPr>
                                <w:lang w:val="es-MX"/>
                              </w:rPr>
                              <w:t>Para salir de la junt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353988" id="Speech Bubble: Rectangle 21" o:spid="_x0000_s1035" type="#_x0000_t61" style="position:absolute;margin-left:349.5pt;margin-top:204pt;width:119.6pt;height:43.8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" adj="-1955,37914" fillcolor="window" strokecolor="#70ad47" strokeweight="1pt">
                <v:textbox>
                  <w:txbxContent>
                    <w:p w14:paraId="45DE8867" w14:textId="49C90F2C" w:rsidR="00C90A77" w:rsidRDefault="00C90A77" w:rsidP="004C194B">
                      <w:pPr>
                        <w:spacing w:after="0"/>
                        <w:jc w:val="center"/>
                      </w:pPr>
                      <w:r>
                        <w:t xml:space="preserve">To Leave the Meeting </w:t>
                      </w:r>
                    </w:p>
                    <w:p w14:paraId="4157E799" w14:textId="2E931085" w:rsidR="004C194B" w:rsidRPr="004C194B" w:rsidRDefault="004C194B" w:rsidP="004C194B">
                      <w:pPr>
                        <w:spacing w:after="0"/>
                        <w:jc w:val="center"/>
                        <w:rPr>
                          <w:lang w:val="es-MX"/>
                        </w:rPr>
                      </w:pPr>
                      <w:r w:rsidRPr="004C194B">
                        <w:rPr>
                          <w:lang w:val="es-MX"/>
                        </w:rPr>
                        <w:t>Para salir de la junta</w:t>
                      </w:r>
                    </w:p>
                  </w:txbxContent>
                </v:textbox>
              </v:shape>
            </w:pict>
          </mc:Fallback>
        </mc:AlternateContent>
      </w:r>
      <w:r w:rsidR="0009432D"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68720147" wp14:editId="26F5C3C0">
                <wp:simplePos x="0" y="0"/>
                <wp:positionH relativeFrom="column">
                  <wp:posOffset>5491163</wp:posOffset>
                </wp:positionH>
                <wp:positionV relativeFrom="paragraph">
                  <wp:posOffset>766763</wp:posOffset>
                </wp:positionV>
                <wp:extent cx="1142365" cy="485140"/>
                <wp:effectExtent l="0" t="304800" r="19685" b="10160"/>
                <wp:wrapNone/>
                <wp:docPr id="37" name="Speech Bubble: Rectangle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2365" cy="485140"/>
                        </a:xfrm>
                        <a:prstGeom prst="wedgeRectCallout">
                          <a:avLst>
                            <a:gd name="adj1" fmla="val 28181"/>
                            <a:gd name="adj2" fmla="val -111296"/>
                          </a:avLst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70AD47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6E5679FD" w14:textId="114E3BA6" w:rsidR="006D4D50" w:rsidRDefault="006D4D50" w:rsidP="0009432D">
                            <w:pPr>
                              <w:spacing w:after="0"/>
                              <w:jc w:val="center"/>
                            </w:pPr>
                            <w:r>
                              <w:t>Your SETTINGS</w:t>
                            </w:r>
                          </w:p>
                          <w:p w14:paraId="0152FFF0" w14:textId="15FA5DDC" w:rsidR="004C194B" w:rsidRDefault="004C194B" w:rsidP="0009432D">
                            <w:pPr>
                              <w:spacing w:after="0"/>
                              <w:jc w:val="center"/>
                            </w:pPr>
                            <w:r>
                              <w:t>Tus Setting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720147" id="Speech Bubble: Rectangle 37" o:spid="_x0000_s1036" type="#_x0000_t61" style="position:absolute;margin-left:432.4pt;margin-top:60.4pt;width:89.95pt;height:38.2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" adj="16887,-13240" fillcolor="window" strokecolor="#70ad47" strokeweight="1pt">
                <v:textbox>
                  <w:txbxContent>
                    <w:p w14:paraId="6E5679FD" w14:textId="114E3BA6" w:rsidR="006D4D50" w:rsidRDefault="006D4D50" w:rsidP="0009432D">
                      <w:pPr>
                        <w:spacing w:after="0"/>
                        <w:jc w:val="center"/>
                      </w:pPr>
                      <w:r>
                        <w:t>Your SETTINGS</w:t>
                      </w:r>
                    </w:p>
                    <w:p w14:paraId="0152FFF0" w14:textId="15FA5DDC" w:rsidR="004C194B" w:rsidRDefault="004C194B" w:rsidP="0009432D">
                      <w:pPr>
                        <w:spacing w:after="0"/>
                        <w:jc w:val="center"/>
                      </w:pPr>
                      <w:r>
                        <w:t>Tus Settings</w:t>
                      </w:r>
                    </w:p>
                  </w:txbxContent>
                </v:textbox>
              </v:shape>
            </w:pict>
          </mc:Fallback>
        </mc:AlternateContent>
      </w:r>
      <w:r w:rsidR="0009432D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D292226" wp14:editId="00263C37">
                <wp:simplePos x="0" y="0"/>
                <wp:positionH relativeFrom="column">
                  <wp:posOffset>2733357</wp:posOffset>
                </wp:positionH>
                <wp:positionV relativeFrom="paragraph">
                  <wp:posOffset>628650</wp:posOffset>
                </wp:positionV>
                <wp:extent cx="1057275" cy="556895"/>
                <wp:effectExtent l="0" t="0" r="28575" b="338455"/>
                <wp:wrapNone/>
                <wp:docPr id="17" name="Speech Bubble: 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57275" cy="556895"/>
                        </a:xfrm>
                        <a:prstGeom prst="wedgeRectCallout">
                          <a:avLst>
                            <a:gd name="adj1" fmla="val 10919"/>
                            <a:gd name="adj2" fmla="val 103291"/>
                          </a:avLst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70AD47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6A8F1DC3" w14:textId="77777777" w:rsidR="004C194B" w:rsidRDefault="00C90A77" w:rsidP="0009432D">
                            <w:pPr>
                              <w:spacing w:after="0"/>
                              <w:jc w:val="center"/>
                            </w:pPr>
                            <w:r>
                              <w:t>Your Instructor</w:t>
                            </w:r>
                          </w:p>
                          <w:p w14:paraId="0DADB4B3" w14:textId="1EB1426E" w:rsidR="00C90A77" w:rsidRDefault="004C194B" w:rsidP="0009432D">
                            <w:pPr>
                              <w:spacing w:after="0"/>
                              <w:jc w:val="center"/>
                            </w:pPr>
                            <w:r>
                              <w:t>Tu Maestro</w:t>
                            </w:r>
                            <w:r w:rsidR="00C90A77">
                              <w:t xml:space="preserve"> </w:t>
                            </w:r>
                          </w:p>
                          <w:p w14:paraId="10915A0F" w14:textId="77777777" w:rsidR="004C194B" w:rsidRDefault="004C194B" w:rsidP="00C90A77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292226" id="Speech Bubble: Rectangle 17" o:spid="_x0000_s1037" type="#_x0000_t61" style="position:absolute;margin-left:215.2pt;margin-top:49.5pt;width:83.25pt;height:43.8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" adj="13159,33111" fillcolor="window" strokecolor="#70ad47" strokeweight="1pt">
                <v:textbox>
                  <w:txbxContent>
                    <w:p w14:paraId="6A8F1DC3" w14:textId="77777777" w:rsidR="004C194B" w:rsidRDefault="00C90A77" w:rsidP="0009432D">
                      <w:pPr>
                        <w:spacing w:after="0"/>
                        <w:jc w:val="center"/>
                      </w:pPr>
                      <w:r>
                        <w:t>Your Instructor</w:t>
                      </w:r>
                    </w:p>
                    <w:p w14:paraId="0DADB4B3" w14:textId="1EB1426E" w:rsidR="00C90A77" w:rsidRDefault="004C194B" w:rsidP="0009432D">
                      <w:pPr>
                        <w:spacing w:after="0"/>
                        <w:jc w:val="center"/>
                      </w:pPr>
                      <w:r>
                        <w:t>Tu Maestro</w:t>
                      </w:r>
                      <w:r w:rsidR="00C90A77">
                        <w:t xml:space="preserve"> </w:t>
                      </w:r>
                    </w:p>
                    <w:p w14:paraId="10915A0F" w14:textId="77777777" w:rsidR="004C194B" w:rsidRDefault="004C194B" w:rsidP="00C90A77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4C194B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1EE89DD" wp14:editId="733A8E19">
                <wp:simplePos x="0" y="0"/>
                <wp:positionH relativeFrom="margin">
                  <wp:align>center</wp:align>
                </wp:positionH>
                <wp:positionV relativeFrom="paragraph">
                  <wp:posOffset>2566987</wp:posOffset>
                </wp:positionV>
                <wp:extent cx="1438275" cy="685165"/>
                <wp:effectExtent l="0" t="0" r="28575" b="286385"/>
                <wp:wrapNone/>
                <wp:docPr id="20" name="Speech Bubble: 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3152775" y="3024188"/>
                          <a:ext cx="1438275" cy="685165"/>
                        </a:xfrm>
                        <a:prstGeom prst="wedgeRectCallout">
                          <a:avLst>
                            <a:gd name="adj1" fmla="val -22502"/>
                            <a:gd name="adj2" fmla="val 87200"/>
                          </a:avLst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70AD47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BC30AC6" w14:textId="77777777" w:rsidR="00C90A77" w:rsidRDefault="00C90A77" w:rsidP="004C194B">
                            <w:pPr>
                              <w:spacing w:after="0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Camera</w:t>
                            </w:r>
                          </w:p>
                          <w:p w14:paraId="2FA626EB" w14:textId="77777777" w:rsidR="004C194B" w:rsidRDefault="00C90A77" w:rsidP="004C194B">
                            <w:pPr>
                              <w:spacing w:after="0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C90A77">
                              <w:rPr>
                                <w:sz w:val="18"/>
                                <w:szCs w:val="18"/>
                              </w:rPr>
                              <w:t xml:space="preserve">GREEN 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(</w:t>
                            </w:r>
                            <w:r w:rsidRPr="00C90A77">
                              <w:rPr>
                                <w:sz w:val="18"/>
                                <w:szCs w:val="18"/>
                              </w:rPr>
                              <w:t>ON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)</w:t>
                            </w:r>
                            <w:r w:rsidRPr="00C90A77">
                              <w:rPr>
                                <w:sz w:val="18"/>
                                <w:szCs w:val="18"/>
                              </w:rPr>
                              <w:t xml:space="preserve"> RED 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(</w:t>
                            </w:r>
                            <w:r w:rsidRPr="00C90A77">
                              <w:rPr>
                                <w:sz w:val="18"/>
                                <w:szCs w:val="18"/>
                              </w:rPr>
                              <w:t>OFF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)</w:t>
                            </w:r>
                          </w:p>
                          <w:p w14:paraId="786BA624" w14:textId="112CE49B" w:rsidR="00C90A77" w:rsidRPr="00C90A77" w:rsidRDefault="004C194B" w:rsidP="004C194B">
                            <w:pPr>
                              <w:spacing w:after="0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4C194B">
                              <w:rPr>
                                <w:sz w:val="18"/>
                                <w:szCs w:val="18"/>
                              </w:rPr>
                              <w:t>VERDE PRENDIDO-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BLANCO</w:t>
                            </w:r>
                            <w:r w:rsidRPr="004C194B">
                              <w:rPr>
                                <w:sz w:val="18"/>
                                <w:szCs w:val="18"/>
                              </w:rPr>
                              <w:t xml:space="preserve"> APAGADO</w:t>
                            </w:r>
                            <w:r w:rsidR="00C90A77" w:rsidRPr="00C90A77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EE89DD" id="Speech Bubble: Rectangle 20" o:spid="_x0000_s1038" type="#_x0000_t61" style="position:absolute;margin-left:0;margin-top:202.1pt;width:113.25pt;height:53.95pt;z-index:25167872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" adj="5940,29635" fillcolor="window" strokecolor="#70ad47" strokeweight="1pt">
                <v:textbox>
                  <w:txbxContent>
                    <w:p w14:paraId="1BC30AC6" w14:textId="77777777" w:rsidR="00C90A77" w:rsidRDefault="00C90A77" w:rsidP="004C194B">
                      <w:pPr>
                        <w:spacing w:after="0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Camera</w:t>
                      </w:r>
                    </w:p>
                    <w:p w14:paraId="2FA626EB" w14:textId="77777777" w:rsidR="004C194B" w:rsidRDefault="00C90A77" w:rsidP="004C194B">
                      <w:pPr>
                        <w:spacing w:after="0"/>
                        <w:jc w:val="center"/>
                        <w:rPr>
                          <w:sz w:val="18"/>
                          <w:szCs w:val="18"/>
                        </w:rPr>
                      </w:pPr>
                      <w:r w:rsidRPr="00C90A77">
                        <w:rPr>
                          <w:sz w:val="18"/>
                          <w:szCs w:val="18"/>
                        </w:rPr>
                        <w:t xml:space="preserve">GREEN </w:t>
                      </w:r>
                      <w:r>
                        <w:rPr>
                          <w:sz w:val="18"/>
                          <w:szCs w:val="18"/>
                        </w:rPr>
                        <w:t>(</w:t>
                      </w:r>
                      <w:r w:rsidRPr="00C90A77">
                        <w:rPr>
                          <w:sz w:val="18"/>
                          <w:szCs w:val="18"/>
                        </w:rPr>
                        <w:t>ON</w:t>
                      </w:r>
                      <w:r>
                        <w:rPr>
                          <w:sz w:val="18"/>
                          <w:szCs w:val="18"/>
                        </w:rPr>
                        <w:t>)</w:t>
                      </w:r>
                      <w:r w:rsidRPr="00C90A77">
                        <w:rPr>
                          <w:sz w:val="18"/>
                          <w:szCs w:val="18"/>
                        </w:rPr>
                        <w:t xml:space="preserve"> RED </w:t>
                      </w:r>
                      <w:r>
                        <w:rPr>
                          <w:sz w:val="18"/>
                          <w:szCs w:val="18"/>
                        </w:rPr>
                        <w:t>(</w:t>
                      </w:r>
                      <w:r w:rsidRPr="00C90A77">
                        <w:rPr>
                          <w:sz w:val="18"/>
                          <w:szCs w:val="18"/>
                        </w:rPr>
                        <w:t>OFF</w:t>
                      </w:r>
                      <w:r>
                        <w:rPr>
                          <w:sz w:val="18"/>
                          <w:szCs w:val="18"/>
                        </w:rPr>
                        <w:t>)</w:t>
                      </w:r>
                    </w:p>
                    <w:p w14:paraId="786BA624" w14:textId="112CE49B" w:rsidR="00C90A77" w:rsidRPr="00C90A77" w:rsidRDefault="004C194B" w:rsidP="004C194B">
                      <w:pPr>
                        <w:spacing w:after="0"/>
                        <w:jc w:val="center"/>
                        <w:rPr>
                          <w:sz w:val="18"/>
                          <w:szCs w:val="18"/>
                        </w:rPr>
                      </w:pPr>
                      <w:r w:rsidRPr="004C194B">
                        <w:rPr>
                          <w:sz w:val="18"/>
                          <w:szCs w:val="18"/>
                        </w:rPr>
                        <w:t>VERDE PRENDIDO-</w:t>
                      </w:r>
                      <w:r>
                        <w:rPr>
                          <w:sz w:val="18"/>
                          <w:szCs w:val="18"/>
                        </w:rPr>
                        <w:t>BLANCO</w:t>
                      </w:r>
                      <w:r w:rsidRPr="004C194B">
                        <w:rPr>
                          <w:sz w:val="18"/>
                          <w:szCs w:val="18"/>
                        </w:rPr>
                        <w:t xml:space="preserve"> APAGADO</w:t>
                      </w:r>
                      <w:r w:rsidR="00C90A77" w:rsidRPr="00C90A77">
                        <w:rPr>
                          <w:sz w:val="18"/>
                          <w:szCs w:val="18"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C194B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4BC8CEE" wp14:editId="2750B365">
                <wp:simplePos x="0" y="0"/>
                <wp:positionH relativeFrom="column">
                  <wp:posOffset>738188</wp:posOffset>
                </wp:positionH>
                <wp:positionV relativeFrom="paragraph">
                  <wp:posOffset>2576513</wp:posOffset>
                </wp:positionV>
                <wp:extent cx="1437957" cy="685800"/>
                <wp:effectExtent l="0" t="0" r="200660" b="323850"/>
                <wp:wrapNone/>
                <wp:docPr id="19" name="Speech Bubble: 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7957" cy="685800"/>
                        </a:xfrm>
                        <a:prstGeom prst="wedgeRectCallout">
                          <a:avLst>
                            <a:gd name="adj1" fmla="val 60228"/>
                            <a:gd name="adj2" fmla="val 90799"/>
                          </a:avLst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70AD47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6DBDA42B" w14:textId="2090C141" w:rsidR="00C90A77" w:rsidRDefault="00C90A77" w:rsidP="004C194B">
                            <w:pPr>
                              <w:spacing w:after="0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C90A77">
                              <w:rPr>
                                <w:sz w:val="18"/>
                                <w:szCs w:val="18"/>
                              </w:rPr>
                              <w:t>Microphone</w:t>
                            </w:r>
                            <w:r w:rsidR="004C194B">
                              <w:rPr>
                                <w:sz w:val="18"/>
                                <w:szCs w:val="18"/>
                              </w:rPr>
                              <w:t>/</w:t>
                            </w:r>
                            <w:proofErr w:type="spellStart"/>
                            <w:r w:rsidR="004C194B">
                              <w:rPr>
                                <w:sz w:val="18"/>
                                <w:szCs w:val="18"/>
                              </w:rPr>
                              <w:t>Microfono</w:t>
                            </w:r>
                            <w:proofErr w:type="spellEnd"/>
                          </w:p>
                          <w:p w14:paraId="55D0F695" w14:textId="6C5299C7" w:rsidR="00C90A77" w:rsidRDefault="00C90A77" w:rsidP="004C194B">
                            <w:pPr>
                              <w:spacing w:after="0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C90A77">
                              <w:rPr>
                                <w:sz w:val="18"/>
                                <w:szCs w:val="18"/>
                              </w:rPr>
                              <w:t xml:space="preserve">GREEN ON RED OFF </w:t>
                            </w:r>
                          </w:p>
                          <w:p w14:paraId="37E245DA" w14:textId="47BE00C0" w:rsidR="004C194B" w:rsidRPr="00C90A77" w:rsidRDefault="004C194B" w:rsidP="004C194B">
                            <w:pPr>
                              <w:spacing w:after="0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VERDE PRENDIDO-ROJO APAGAD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BC8CEE" id="Speech Bubble: Rectangle 19" o:spid="_x0000_s1039" type="#_x0000_t61" style="position:absolute;margin-left:58.15pt;margin-top:202.9pt;width:113.2pt;height:54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" adj="23809,30413" fillcolor="window" strokecolor="#70ad47" strokeweight="1pt">
                <v:textbox>
                  <w:txbxContent>
                    <w:p w14:paraId="6DBDA42B" w14:textId="2090C141" w:rsidR="00C90A77" w:rsidRDefault="00C90A77" w:rsidP="004C194B">
                      <w:pPr>
                        <w:spacing w:after="0"/>
                        <w:jc w:val="center"/>
                        <w:rPr>
                          <w:sz w:val="18"/>
                          <w:szCs w:val="18"/>
                        </w:rPr>
                      </w:pPr>
                      <w:r w:rsidRPr="00C90A77">
                        <w:rPr>
                          <w:sz w:val="18"/>
                          <w:szCs w:val="18"/>
                        </w:rPr>
                        <w:t>Microphone</w:t>
                      </w:r>
                      <w:r w:rsidR="004C194B">
                        <w:rPr>
                          <w:sz w:val="18"/>
                          <w:szCs w:val="18"/>
                        </w:rPr>
                        <w:t>/</w:t>
                      </w:r>
                      <w:proofErr w:type="spellStart"/>
                      <w:r w:rsidR="004C194B">
                        <w:rPr>
                          <w:sz w:val="18"/>
                          <w:szCs w:val="18"/>
                        </w:rPr>
                        <w:t>Microfono</w:t>
                      </w:r>
                      <w:proofErr w:type="spellEnd"/>
                    </w:p>
                    <w:p w14:paraId="55D0F695" w14:textId="6C5299C7" w:rsidR="00C90A77" w:rsidRDefault="00C90A77" w:rsidP="004C194B">
                      <w:pPr>
                        <w:spacing w:after="0"/>
                        <w:jc w:val="center"/>
                        <w:rPr>
                          <w:sz w:val="18"/>
                          <w:szCs w:val="18"/>
                        </w:rPr>
                      </w:pPr>
                      <w:r w:rsidRPr="00C90A77">
                        <w:rPr>
                          <w:sz w:val="18"/>
                          <w:szCs w:val="18"/>
                        </w:rPr>
                        <w:t xml:space="preserve">GREEN ON RED OFF </w:t>
                      </w:r>
                    </w:p>
                    <w:p w14:paraId="37E245DA" w14:textId="47BE00C0" w:rsidR="004C194B" w:rsidRPr="00C90A77" w:rsidRDefault="004C194B" w:rsidP="004C194B">
                      <w:pPr>
                        <w:spacing w:after="0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VERDE PRENDIDO-ROJO APAGADO</w:t>
                      </w:r>
                    </w:p>
                  </w:txbxContent>
                </v:textbox>
              </v:shape>
            </w:pict>
          </mc:Fallback>
        </mc:AlternateContent>
      </w:r>
      <w:r w:rsidR="00C90A77">
        <w:rPr>
          <w:noProof/>
        </w:rPr>
        <w:drawing>
          <wp:inline distT="0" distB="0" distL="0" distR="0" wp14:anchorId="73CE5480" wp14:editId="6A889649">
            <wp:extent cx="6858000" cy="4279265"/>
            <wp:effectExtent l="0" t="0" r="0" b="6985"/>
            <wp:docPr id="16" name="Picture 16" descr="A picture containing monitor, electronics, screenshot,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Annotation 2020-03-26 091548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279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62DAC6" w14:textId="54970F55" w:rsidR="00FD7405" w:rsidRDefault="00E507DD" w:rsidP="00A5308A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6F204E0D" wp14:editId="5AF9F8B6">
                <wp:simplePos x="0" y="0"/>
                <wp:positionH relativeFrom="column">
                  <wp:posOffset>3429000</wp:posOffset>
                </wp:positionH>
                <wp:positionV relativeFrom="paragraph">
                  <wp:posOffset>947103</wp:posOffset>
                </wp:positionV>
                <wp:extent cx="533400" cy="476250"/>
                <wp:effectExtent l="1028700" t="0" r="19050" b="19050"/>
                <wp:wrapNone/>
                <wp:docPr id="25" name="Speech Bubble: 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0" cy="476250"/>
                        </a:xfrm>
                        <a:prstGeom prst="wedgeRectCallout">
                          <a:avLst>
                            <a:gd name="adj1" fmla="val -235798"/>
                            <a:gd name="adj2" fmla="val -9540"/>
                          </a:avLst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70AD47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7057384" w14:textId="2AE673D3" w:rsidR="00FD7405" w:rsidRDefault="00FD7405" w:rsidP="00E507DD">
                            <w:pPr>
                              <w:spacing w:after="0"/>
                              <w:jc w:val="center"/>
                            </w:pPr>
                            <w:r>
                              <w:t>YOU</w:t>
                            </w:r>
                          </w:p>
                          <w:p w14:paraId="65F62EEE" w14:textId="534502F7" w:rsidR="00E507DD" w:rsidRDefault="00E507DD" w:rsidP="00E507DD">
                            <w:pPr>
                              <w:spacing w:after="0"/>
                              <w:jc w:val="center"/>
                            </w:pPr>
                            <w:r>
                              <w:t>TU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204E0D" id="Speech Bubble: Rectangle 25" o:spid="_x0000_s1040" type="#_x0000_t61" style="position:absolute;margin-left:270pt;margin-top:74.6pt;width:42pt;height:37.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" adj="-40132,8739" fillcolor="window" strokecolor="#70ad47" strokeweight="1pt">
                <v:textbox>
                  <w:txbxContent>
                    <w:p w14:paraId="47057384" w14:textId="2AE673D3" w:rsidR="00FD7405" w:rsidRDefault="00FD7405" w:rsidP="00E507DD">
                      <w:pPr>
                        <w:spacing w:after="0"/>
                        <w:jc w:val="center"/>
                      </w:pPr>
                      <w:r>
                        <w:t>YOU</w:t>
                      </w:r>
                    </w:p>
                    <w:p w14:paraId="65F62EEE" w14:textId="534502F7" w:rsidR="00E507DD" w:rsidRDefault="00E507DD" w:rsidP="00E507DD">
                      <w:pPr>
                        <w:spacing w:after="0"/>
                        <w:jc w:val="center"/>
                      </w:pPr>
                      <w:r>
                        <w:t>TU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751CD735" wp14:editId="74B27000">
                <wp:simplePos x="0" y="0"/>
                <wp:positionH relativeFrom="margin">
                  <wp:posOffset>3371850</wp:posOffset>
                </wp:positionH>
                <wp:positionV relativeFrom="paragraph">
                  <wp:posOffset>332740</wp:posOffset>
                </wp:positionV>
                <wp:extent cx="847725" cy="438150"/>
                <wp:effectExtent l="800100" t="0" r="28575" b="95250"/>
                <wp:wrapNone/>
                <wp:docPr id="24" name="Speech Bubble: 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7725" cy="438150"/>
                        </a:xfrm>
                        <a:prstGeom prst="wedgeRectCallout">
                          <a:avLst>
                            <a:gd name="adj1" fmla="val -138710"/>
                            <a:gd name="adj2" fmla="val 61873"/>
                          </a:avLst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70AD47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60BF7459" w14:textId="34918718" w:rsidR="00FD7405" w:rsidRDefault="00FD7405" w:rsidP="00E507DD">
                            <w:pPr>
                              <w:spacing w:after="0"/>
                              <w:jc w:val="center"/>
                            </w:pPr>
                            <w:r>
                              <w:t>Instructor</w:t>
                            </w:r>
                          </w:p>
                          <w:p w14:paraId="4DF87504" w14:textId="0B1434FF" w:rsidR="00E507DD" w:rsidRDefault="00E507DD" w:rsidP="00E507DD">
                            <w:pPr>
                              <w:spacing w:after="0"/>
                              <w:jc w:val="center"/>
                            </w:pPr>
                            <w:r>
                              <w:t>Maestr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1CD735" id="Speech Bubble: Rectangle 24" o:spid="_x0000_s1041" type="#_x0000_t61" style="position:absolute;margin-left:265.5pt;margin-top:26.2pt;width:66.75pt;height:34.5pt;z-index:2516848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" adj="-19161,24165" fillcolor="window" strokecolor="#70ad47" strokeweight="1pt">
                <v:textbox>
                  <w:txbxContent>
                    <w:p w14:paraId="60BF7459" w14:textId="34918718" w:rsidR="00FD7405" w:rsidRDefault="00FD7405" w:rsidP="00E507DD">
                      <w:pPr>
                        <w:spacing w:after="0"/>
                        <w:jc w:val="center"/>
                      </w:pPr>
                      <w:r>
                        <w:t>Instructor</w:t>
                      </w:r>
                    </w:p>
                    <w:p w14:paraId="4DF87504" w14:textId="0B1434FF" w:rsidR="00E507DD" w:rsidRDefault="00E507DD" w:rsidP="00E507DD">
                      <w:pPr>
                        <w:spacing w:after="0"/>
                        <w:jc w:val="center"/>
                      </w:pPr>
                      <w:r>
                        <w:t>Maestro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D7405">
        <w:rPr>
          <w:noProof/>
        </w:rPr>
        <w:drawing>
          <wp:inline distT="0" distB="0" distL="0" distR="0" wp14:anchorId="4B068539" wp14:editId="59EA15B0">
            <wp:extent cx="2802890" cy="4500563"/>
            <wp:effectExtent l="0" t="0" r="0" b="0"/>
            <wp:docPr id="22" name="Picture 2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Annotation 2020-03-26 091620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9767" cy="45116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2A7BE3" w14:textId="77777777" w:rsidR="00E507DD" w:rsidRDefault="00E507DD" w:rsidP="00A5308A"/>
    <w:p w14:paraId="4BE66D9E" w14:textId="26A5E2A7" w:rsidR="00FD7405" w:rsidRDefault="00FD7405" w:rsidP="00E507DD">
      <w:pPr>
        <w:spacing w:after="0"/>
      </w:pPr>
      <w:r>
        <w:t xml:space="preserve">When the instructor </w:t>
      </w:r>
      <w:proofErr w:type="gramStart"/>
      <w:r>
        <w:t>share</w:t>
      </w:r>
      <w:proofErr w:type="gramEnd"/>
      <w:r>
        <w:t xml:space="preserve"> the screen you will see his camera if is ON and his screen.</w:t>
      </w:r>
    </w:p>
    <w:p w14:paraId="6684612B" w14:textId="5E216BC2" w:rsidR="00E507DD" w:rsidRDefault="00E507DD" w:rsidP="00E507DD">
      <w:pPr>
        <w:spacing w:after="0"/>
        <w:rPr>
          <w:color w:val="4472C4" w:themeColor="accent1"/>
          <w:lang w:val="es-MX"/>
        </w:rPr>
      </w:pPr>
      <w:r w:rsidRPr="00E507DD">
        <w:rPr>
          <w:color w:val="4472C4" w:themeColor="accent1"/>
          <w:lang w:val="es-MX"/>
        </w:rPr>
        <w:t>Cuando el instructor comparta la pantalla, verá su cámara si está encendida y su pantalla.</w:t>
      </w:r>
    </w:p>
    <w:p w14:paraId="0DE6A937" w14:textId="55F44E15" w:rsidR="00E507DD" w:rsidRPr="00E507DD" w:rsidRDefault="00756ED9" w:rsidP="00E507DD">
      <w:pPr>
        <w:spacing w:after="0"/>
        <w:rPr>
          <w:color w:val="4472C4" w:themeColor="accent1"/>
          <w:lang w:val="es-MX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774AE5C8" wp14:editId="297FE240">
                <wp:simplePos x="0" y="0"/>
                <wp:positionH relativeFrom="column">
                  <wp:posOffset>2371725</wp:posOffset>
                </wp:positionH>
                <wp:positionV relativeFrom="paragraph">
                  <wp:posOffset>108585</wp:posOffset>
                </wp:positionV>
                <wp:extent cx="2456815" cy="466725"/>
                <wp:effectExtent l="0" t="0" r="1200785" b="28575"/>
                <wp:wrapNone/>
                <wp:docPr id="30" name="Speech Bubble: 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56815" cy="466725"/>
                        </a:xfrm>
                        <a:prstGeom prst="wedgeRectCallout">
                          <a:avLst>
                            <a:gd name="adj1" fmla="val 96155"/>
                            <a:gd name="adj2" fmla="val 33084"/>
                          </a:avLst>
                        </a:prstGeom>
                        <a:ln/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8D668ED" w14:textId="557C77E7" w:rsidR="00FD7405" w:rsidRDefault="00FD7405" w:rsidP="00756ED9">
                            <w:pPr>
                              <w:spacing w:after="0"/>
                              <w:jc w:val="center"/>
                            </w:pPr>
                            <w:r>
                              <w:t>Chat to ask question to the instructor</w:t>
                            </w:r>
                          </w:p>
                          <w:p w14:paraId="2310BBFA" w14:textId="6A734990" w:rsidR="00756ED9" w:rsidRPr="00756ED9" w:rsidRDefault="00756ED9" w:rsidP="00756ED9">
                            <w:pPr>
                              <w:spacing w:after="0"/>
                              <w:jc w:val="center"/>
                              <w:rPr>
                                <w:lang w:val="es-MX"/>
                              </w:rPr>
                            </w:pPr>
                            <w:r w:rsidRPr="00756ED9">
                              <w:rPr>
                                <w:lang w:val="es-MX"/>
                              </w:rPr>
                              <w:t>Chat para hacer preguntas al instructor</w:t>
                            </w:r>
                          </w:p>
                          <w:p w14:paraId="2483FB3B" w14:textId="77777777" w:rsidR="00FD7405" w:rsidRPr="00756ED9" w:rsidRDefault="00FD7405" w:rsidP="00FD7405">
                            <w:pPr>
                              <w:jc w:val="center"/>
                              <w:rPr>
                                <w:lang w:val="es-MX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4AE5C8" id="Speech Bubble: Rectangle 30" o:spid="_x0000_s1042" type="#_x0000_t61" style="position:absolute;margin-left:186.75pt;margin-top:8.55pt;width:193.45pt;height:36.7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" adj="31569,17946" fillcolor="white [3201]" strokecolor="#70ad47 [3209]" strokeweight="1pt">
                <v:textbox>
                  <w:txbxContent>
                    <w:p w14:paraId="08D668ED" w14:textId="557C77E7" w:rsidR="00FD7405" w:rsidRDefault="00FD7405" w:rsidP="00756ED9">
                      <w:pPr>
                        <w:spacing w:after="0"/>
                        <w:jc w:val="center"/>
                      </w:pPr>
                      <w:r>
                        <w:t>Chat to ask question to the instructor</w:t>
                      </w:r>
                    </w:p>
                    <w:p w14:paraId="2310BBFA" w14:textId="6A734990" w:rsidR="00756ED9" w:rsidRPr="00756ED9" w:rsidRDefault="00756ED9" w:rsidP="00756ED9">
                      <w:pPr>
                        <w:spacing w:after="0"/>
                        <w:jc w:val="center"/>
                        <w:rPr>
                          <w:lang w:val="es-MX"/>
                        </w:rPr>
                      </w:pPr>
                      <w:r w:rsidRPr="00756ED9">
                        <w:rPr>
                          <w:lang w:val="es-MX"/>
                        </w:rPr>
                        <w:t>Chat para hacer preguntas al instructor</w:t>
                      </w:r>
                    </w:p>
                    <w:p w14:paraId="2483FB3B" w14:textId="77777777" w:rsidR="00FD7405" w:rsidRPr="00756ED9" w:rsidRDefault="00FD7405" w:rsidP="00FD7405">
                      <w:pPr>
                        <w:jc w:val="center"/>
                        <w:rPr>
                          <w:lang w:val="es-MX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8247CD7" w14:textId="1520378B" w:rsidR="00FD7405" w:rsidRDefault="00756ED9" w:rsidP="00A5308A"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D989FEB" wp14:editId="19B84246">
                <wp:simplePos x="0" y="0"/>
                <wp:positionH relativeFrom="column">
                  <wp:posOffset>3209925</wp:posOffset>
                </wp:positionH>
                <wp:positionV relativeFrom="paragraph">
                  <wp:posOffset>2243773</wp:posOffset>
                </wp:positionV>
                <wp:extent cx="1562100" cy="471170"/>
                <wp:effectExtent l="0" t="285750" r="19050" b="24130"/>
                <wp:wrapNone/>
                <wp:docPr id="28" name="Speech Bubble: 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62100" cy="471170"/>
                        </a:xfrm>
                        <a:prstGeom prst="wedgeRectCallout">
                          <a:avLst>
                            <a:gd name="adj1" fmla="val -38372"/>
                            <a:gd name="adj2" fmla="val -107013"/>
                          </a:avLst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70AD47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FD6A7EB" w14:textId="0FFF8D2A" w:rsidR="00FD7405" w:rsidRDefault="00FD7405" w:rsidP="00756ED9">
                            <w:pPr>
                              <w:spacing w:after="0"/>
                              <w:jc w:val="center"/>
                            </w:pPr>
                            <w:r>
                              <w:t>INSTRUCTOR Screen</w:t>
                            </w:r>
                          </w:p>
                          <w:p w14:paraId="59D74A8A" w14:textId="5F27B5DF" w:rsidR="00756ED9" w:rsidRDefault="00756ED9" w:rsidP="00756ED9">
                            <w:pPr>
                              <w:spacing w:after="0"/>
                              <w:jc w:val="center"/>
                            </w:pPr>
                            <w:r w:rsidRPr="00756ED9">
                              <w:rPr>
                                <w:lang w:val="es-MX"/>
                              </w:rPr>
                              <w:t xml:space="preserve">Pantalla </w:t>
                            </w:r>
                            <w:r>
                              <w:t>del MAESTRO</w:t>
                            </w:r>
                          </w:p>
                          <w:p w14:paraId="3D8D247D" w14:textId="77777777" w:rsidR="00FD7405" w:rsidRDefault="00FD7405" w:rsidP="00FD7405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989FEB" id="Speech Bubble: Rectangle 28" o:spid="_x0000_s1043" type="#_x0000_t61" style="position:absolute;margin-left:252.75pt;margin-top:176.7pt;width:123pt;height:37.1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" adj="2512,-12315" fillcolor="window" strokecolor="#70ad47" strokeweight="1pt">
                <v:textbox>
                  <w:txbxContent>
                    <w:p w14:paraId="4FD6A7EB" w14:textId="0FFF8D2A" w:rsidR="00FD7405" w:rsidRDefault="00FD7405" w:rsidP="00756ED9">
                      <w:pPr>
                        <w:spacing w:after="0"/>
                        <w:jc w:val="center"/>
                      </w:pPr>
                      <w:r>
                        <w:t>INSTRUCTOR Screen</w:t>
                      </w:r>
                    </w:p>
                    <w:p w14:paraId="59D74A8A" w14:textId="5F27B5DF" w:rsidR="00756ED9" w:rsidRDefault="00756ED9" w:rsidP="00756ED9">
                      <w:pPr>
                        <w:spacing w:after="0"/>
                        <w:jc w:val="center"/>
                      </w:pPr>
                      <w:r w:rsidRPr="00756ED9">
                        <w:rPr>
                          <w:lang w:val="es-MX"/>
                        </w:rPr>
                        <w:t xml:space="preserve">Pantalla </w:t>
                      </w:r>
                      <w:r>
                        <w:t>del MAESTRO</w:t>
                      </w:r>
                    </w:p>
                    <w:p w14:paraId="3D8D247D" w14:textId="77777777" w:rsidR="00FD7405" w:rsidRDefault="00FD7405" w:rsidP="00FD7405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FD7405"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670DE3C2" wp14:editId="14114ED0">
                <wp:simplePos x="0" y="0"/>
                <wp:positionH relativeFrom="column">
                  <wp:posOffset>5186363</wp:posOffset>
                </wp:positionH>
                <wp:positionV relativeFrom="paragraph">
                  <wp:posOffset>905510</wp:posOffset>
                </wp:positionV>
                <wp:extent cx="1343025" cy="1019175"/>
                <wp:effectExtent l="0" t="400050" r="28575" b="28575"/>
                <wp:wrapNone/>
                <wp:docPr id="29" name="Speech Bubble: 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43025" cy="1019175"/>
                        </a:xfrm>
                        <a:prstGeom prst="wedgeRectCallout">
                          <a:avLst>
                            <a:gd name="adj1" fmla="val -44594"/>
                            <a:gd name="adj2" fmla="val -86704"/>
                          </a:avLst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70AD47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726A45A8" w14:textId="5F26BDBD" w:rsidR="00FD7405" w:rsidRDefault="00FD7405" w:rsidP="00756ED9">
                            <w:pPr>
                              <w:spacing w:after="0"/>
                              <w:jc w:val="center"/>
                            </w:pPr>
                            <w:r>
                              <w:t>If you need to close for bigger view</w:t>
                            </w:r>
                          </w:p>
                          <w:p w14:paraId="6C49F292" w14:textId="168BECB4" w:rsidR="00756ED9" w:rsidRPr="00756ED9" w:rsidRDefault="00756ED9" w:rsidP="00756ED9">
                            <w:pPr>
                              <w:spacing w:after="0"/>
                              <w:jc w:val="center"/>
                              <w:rPr>
                                <w:lang w:val="es-MX"/>
                              </w:rPr>
                            </w:pPr>
                            <w:r w:rsidRPr="00756ED9">
                              <w:rPr>
                                <w:lang w:val="es-MX"/>
                              </w:rPr>
                              <w:t>Si necesita cerrar para una vista más grande</w:t>
                            </w:r>
                          </w:p>
                          <w:p w14:paraId="71FF2940" w14:textId="77777777" w:rsidR="00FD7405" w:rsidRPr="00756ED9" w:rsidRDefault="00FD7405" w:rsidP="00FD7405">
                            <w:pPr>
                              <w:jc w:val="center"/>
                              <w:rPr>
                                <w:lang w:val="es-MX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0DE3C2" id="Speech Bubble: Rectangle 29" o:spid="_x0000_s1044" type="#_x0000_t61" style="position:absolute;margin-left:408.4pt;margin-top:71.3pt;width:105.75pt;height:80.2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" adj="1168,-7928" fillcolor="window" strokecolor="#70ad47" strokeweight="1pt">
                <v:textbox>
                  <w:txbxContent>
                    <w:p w14:paraId="726A45A8" w14:textId="5F26BDBD" w:rsidR="00FD7405" w:rsidRDefault="00FD7405" w:rsidP="00756ED9">
                      <w:pPr>
                        <w:spacing w:after="0"/>
                        <w:jc w:val="center"/>
                      </w:pPr>
                      <w:r>
                        <w:t>If you need to close for bigger view</w:t>
                      </w:r>
                    </w:p>
                    <w:p w14:paraId="6C49F292" w14:textId="168BECB4" w:rsidR="00756ED9" w:rsidRPr="00756ED9" w:rsidRDefault="00756ED9" w:rsidP="00756ED9">
                      <w:pPr>
                        <w:spacing w:after="0"/>
                        <w:jc w:val="center"/>
                        <w:rPr>
                          <w:lang w:val="es-MX"/>
                        </w:rPr>
                      </w:pPr>
                      <w:r w:rsidRPr="00756ED9">
                        <w:rPr>
                          <w:lang w:val="es-MX"/>
                        </w:rPr>
                        <w:t>Si necesita cerrar para una vista más grande</w:t>
                      </w:r>
                    </w:p>
                    <w:p w14:paraId="71FF2940" w14:textId="77777777" w:rsidR="00FD7405" w:rsidRPr="00756ED9" w:rsidRDefault="00FD7405" w:rsidP="00FD7405">
                      <w:pPr>
                        <w:jc w:val="center"/>
                        <w:rPr>
                          <w:lang w:val="es-MX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D7405">
        <w:rPr>
          <w:noProof/>
        </w:rPr>
        <w:drawing>
          <wp:inline distT="0" distB="0" distL="0" distR="0" wp14:anchorId="3F7C6545" wp14:editId="00DFB7A0">
            <wp:extent cx="6858000" cy="3636645"/>
            <wp:effectExtent l="0" t="0" r="0" b="1905"/>
            <wp:docPr id="27" name="Picture 27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Annotation 2020-03-26 0917431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636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20543C" w14:textId="77829124" w:rsidR="00FD7405" w:rsidRDefault="00FD7405" w:rsidP="00A5308A"/>
    <w:p w14:paraId="67071A85" w14:textId="169157AE" w:rsidR="00FD7405" w:rsidRDefault="00FD7405" w:rsidP="00A5308A"/>
    <w:p w14:paraId="60DD6F3F" w14:textId="6AAF7056" w:rsidR="00FD7405" w:rsidRDefault="006172C3" w:rsidP="00A5308A">
      <w:r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17216261" wp14:editId="5FDA15DF">
                <wp:simplePos x="0" y="0"/>
                <wp:positionH relativeFrom="column">
                  <wp:posOffset>3500438</wp:posOffset>
                </wp:positionH>
                <wp:positionV relativeFrom="paragraph">
                  <wp:posOffset>1052513</wp:posOffset>
                </wp:positionV>
                <wp:extent cx="3604895" cy="1195070"/>
                <wp:effectExtent l="361950" t="0" r="14605" b="938530"/>
                <wp:wrapNone/>
                <wp:docPr id="32" name="Speech Bubble: 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4895" cy="1195070"/>
                        </a:xfrm>
                        <a:prstGeom prst="wedgeRectCallout">
                          <a:avLst>
                            <a:gd name="adj1" fmla="val -59049"/>
                            <a:gd name="adj2" fmla="val 123844"/>
                          </a:avLst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70AD47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F8AE636" w14:textId="0882B1F4" w:rsidR="00FD7405" w:rsidRDefault="00FD7405" w:rsidP="006172C3">
                            <w:pPr>
                              <w:spacing w:after="0"/>
                              <w:jc w:val="center"/>
                            </w:pPr>
                            <w:r>
                              <w:t xml:space="preserve">If your instructor </w:t>
                            </w:r>
                            <w:proofErr w:type="gramStart"/>
                            <w:r>
                              <w:t>ask</w:t>
                            </w:r>
                            <w:proofErr w:type="gramEnd"/>
                            <w:r>
                              <w:t xml:space="preserve"> you to share the screen, he will send you a request just click on the share button and all attendees will see your screen.</w:t>
                            </w:r>
                          </w:p>
                          <w:p w14:paraId="18F18D39" w14:textId="30CA4EB1" w:rsidR="006172C3" w:rsidRPr="006172C3" w:rsidRDefault="006172C3" w:rsidP="006172C3">
                            <w:pPr>
                              <w:spacing w:after="0"/>
                              <w:rPr>
                                <w:lang w:val="es-MX"/>
                              </w:rPr>
                            </w:pPr>
                            <w:r w:rsidRPr="006172C3">
                              <w:rPr>
                                <w:lang w:val="es-MX"/>
                              </w:rPr>
                              <w:t xml:space="preserve">Si su instructor </w:t>
                            </w:r>
                            <w:r>
                              <w:rPr>
                                <w:lang w:val="es-MX"/>
                              </w:rPr>
                              <w:t>t</w:t>
                            </w:r>
                            <w:r w:rsidRPr="006172C3">
                              <w:rPr>
                                <w:lang w:val="es-MX"/>
                              </w:rPr>
                              <w:t>e pide que comparta la pantalla, le enviará una solicitud simplemente haga clic en el botón Compartir y todos los asistentes verán su pantalla.</w:t>
                            </w:r>
                          </w:p>
                          <w:p w14:paraId="2EAE569F" w14:textId="77777777" w:rsidR="00FD7405" w:rsidRPr="006172C3" w:rsidRDefault="00FD7405" w:rsidP="00FD7405">
                            <w:pPr>
                              <w:jc w:val="center"/>
                              <w:rPr>
                                <w:lang w:val="es-MX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216261" id="Speech Bubble: Rectangle 32" o:spid="_x0000_s1045" type="#_x0000_t61" style="position:absolute;margin-left:275.65pt;margin-top:82.9pt;width:283.85pt;height:94.1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" adj="-1955,37550" fillcolor="window" strokecolor="#70ad47" strokeweight="1pt">
                <v:textbox>
                  <w:txbxContent>
                    <w:p w14:paraId="1F8AE636" w14:textId="0882B1F4" w:rsidR="00FD7405" w:rsidRDefault="00FD7405" w:rsidP="006172C3">
                      <w:pPr>
                        <w:spacing w:after="0"/>
                        <w:jc w:val="center"/>
                      </w:pPr>
                      <w:r>
                        <w:t xml:space="preserve">If your instructor </w:t>
                      </w:r>
                      <w:proofErr w:type="gramStart"/>
                      <w:r>
                        <w:t>ask</w:t>
                      </w:r>
                      <w:proofErr w:type="gramEnd"/>
                      <w:r>
                        <w:t xml:space="preserve"> you to share the screen, he will send you a request just click on the share button and all attendees will see your screen.</w:t>
                      </w:r>
                    </w:p>
                    <w:p w14:paraId="18F18D39" w14:textId="30CA4EB1" w:rsidR="006172C3" w:rsidRPr="006172C3" w:rsidRDefault="006172C3" w:rsidP="006172C3">
                      <w:pPr>
                        <w:spacing w:after="0"/>
                        <w:rPr>
                          <w:lang w:val="es-MX"/>
                        </w:rPr>
                      </w:pPr>
                      <w:r w:rsidRPr="006172C3">
                        <w:rPr>
                          <w:lang w:val="es-MX"/>
                        </w:rPr>
                        <w:t xml:space="preserve">Si su instructor </w:t>
                      </w:r>
                      <w:r>
                        <w:rPr>
                          <w:lang w:val="es-MX"/>
                        </w:rPr>
                        <w:t>t</w:t>
                      </w:r>
                      <w:r w:rsidRPr="006172C3">
                        <w:rPr>
                          <w:lang w:val="es-MX"/>
                        </w:rPr>
                        <w:t>e pide que comparta la pantalla, le enviará una solicitud simplemente haga clic en el botón Compartir y todos los asistentes verán su pantalla.</w:t>
                      </w:r>
                    </w:p>
                    <w:p w14:paraId="2EAE569F" w14:textId="77777777" w:rsidR="00FD7405" w:rsidRPr="006172C3" w:rsidRDefault="00FD7405" w:rsidP="00FD7405">
                      <w:pPr>
                        <w:jc w:val="center"/>
                        <w:rPr>
                          <w:lang w:val="es-MX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D7405">
        <w:rPr>
          <w:noProof/>
        </w:rPr>
        <w:drawing>
          <wp:inline distT="0" distB="0" distL="0" distR="0" wp14:anchorId="47D658BD" wp14:editId="730419E4">
            <wp:extent cx="4048125" cy="3448777"/>
            <wp:effectExtent l="0" t="0" r="0" b="0"/>
            <wp:docPr id="31" name="Picture 3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Annotation 2020-03-26 091743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1280" cy="34599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4D5837" w14:textId="168C8ACC" w:rsidR="00FD7405" w:rsidRDefault="00715A59" w:rsidP="00A5308A">
      <w:r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764C58AA" wp14:editId="78442D86">
                <wp:simplePos x="0" y="0"/>
                <wp:positionH relativeFrom="column">
                  <wp:posOffset>2952750</wp:posOffset>
                </wp:positionH>
                <wp:positionV relativeFrom="paragraph">
                  <wp:posOffset>1371600</wp:posOffset>
                </wp:positionV>
                <wp:extent cx="4086225" cy="1195070"/>
                <wp:effectExtent l="819150" t="0" r="28575" b="24130"/>
                <wp:wrapNone/>
                <wp:docPr id="35" name="Speech Bubble: Rectangl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86225" cy="1195070"/>
                        </a:xfrm>
                        <a:prstGeom prst="wedgeRectCallout">
                          <a:avLst>
                            <a:gd name="adj1" fmla="val -68890"/>
                            <a:gd name="adj2" fmla="val 1782"/>
                          </a:avLst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70AD47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61447EE6" w14:textId="7A9EB702" w:rsidR="006D4D50" w:rsidRDefault="006D4D50" w:rsidP="00715A59">
                            <w:pPr>
                              <w:spacing w:after="0"/>
                              <w:jc w:val="center"/>
                            </w:pPr>
                            <w:r>
                              <w:t xml:space="preserve">To Join the </w:t>
                            </w:r>
                            <w:proofErr w:type="gramStart"/>
                            <w:r>
                              <w:t>Audio</w:t>
                            </w:r>
                            <w:proofErr w:type="gramEnd"/>
                            <w:r>
                              <w:t xml:space="preserve"> select your computer audio or the phone. If you prefer the phone dial the number that appear in the screen and insert the access code and audio pin.</w:t>
                            </w:r>
                          </w:p>
                          <w:p w14:paraId="35DFBEF0" w14:textId="5A5DFD87" w:rsidR="00715A59" w:rsidRPr="00715A59" w:rsidRDefault="00715A59" w:rsidP="00715A59">
                            <w:pPr>
                              <w:spacing w:after="0"/>
                              <w:jc w:val="center"/>
                              <w:rPr>
                                <w:lang w:val="es-MX"/>
                              </w:rPr>
                            </w:pPr>
                            <w:r w:rsidRPr="00715A59">
                              <w:rPr>
                                <w:lang w:val="es-MX"/>
                              </w:rPr>
                              <w:t>Para unirse al audio, seleccione el audio de su computadora o el teléfono. Si prefiere que el teléfono marque el número que aparece en la pantalla e inserte el código de acceso y el pin de audio.</w:t>
                            </w:r>
                          </w:p>
                          <w:p w14:paraId="1BC534FE" w14:textId="77777777" w:rsidR="006D4D50" w:rsidRPr="00715A59" w:rsidRDefault="006D4D50" w:rsidP="006D4D50">
                            <w:pPr>
                              <w:jc w:val="center"/>
                              <w:rPr>
                                <w:lang w:val="es-MX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4C58AA" id="Speech Bubble: Rectangle 35" o:spid="_x0000_s1046" type="#_x0000_t61" style="position:absolute;margin-left:232.5pt;margin-top:108pt;width:321.75pt;height:94.1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" adj="-4080,11185" fillcolor="window" strokecolor="#70ad47" strokeweight="1pt">
                <v:textbox>
                  <w:txbxContent>
                    <w:p w14:paraId="61447EE6" w14:textId="7A9EB702" w:rsidR="006D4D50" w:rsidRDefault="006D4D50" w:rsidP="00715A59">
                      <w:pPr>
                        <w:spacing w:after="0"/>
                        <w:jc w:val="center"/>
                      </w:pPr>
                      <w:r>
                        <w:t xml:space="preserve">To Join the </w:t>
                      </w:r>
                      <w:proofErr w:type="gramStart"/>
                      <w:r>
                        <w:t>Audio</w:t>
                      </w:r>
                      <w:proofErr w:type="gramEnd"/>
                      <w:r>
                        <w:t xml:space="preserve"> select your computer audio or the phone. If you prefer the phone dial the number that appear in the screen and insert the access code and audio pin.</w:t>
                      </w:r>
                    </w:p>
                    <w:p w14:paraId="35DFBEF0" w14:textId="5A5DFD87" w:rsidR="00715A59" w:rsidRPr="00715A59" w:rsidRDefault="00715A59" w:rsidP="00715A59">
                      <w:pPr>
                        <w:spacing w:after="0"/>
                        <w:jc w:val="center"/>
                        <w:rPr>
                          <w:lang w:val="es-MX"/>
                        </w:rPr>
                      </w:pPr>
                      <w:r w:rsidRPr="00715A59">
                        <w:rPr>
                          <w:lang w:val="es-MX"/>
                        </w:rPr>
                        <w:t>Para unirse al audio, seleccione el audio de su computadora o el teléfono. Si prefiere que el teléfono marque el número que aparece en la pantalla e inserte el código de acceso y el pin de audio.</w:t>
                      </w:r>
                    </w:p>
                    <w:p w14:paraId="1BC534FE" w14:textId="77777777" w:rsidR="006D4D50" w:rsidRPr="00715A59" w:rsidRDefault="006D4D50" w:rsidP="006D4D50">
                      <w:pPr>
                        <w:jc w:val="center"/>
                        <w:rPr>
                          <w:lang w:val="es-MX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172C3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192F19E4" wp14:editId="149085B6">
                <wp:simplePos x="0" y="0"/>
                <wp:positionH relativeFrom="column">
                  <wp:posOffset>2662238</wp:posOffset>
                </wp:positionH>
                <wp:positionV relativeFrom="paragraph">
                  <wp:posOffset>-214312</wp:posOffset>
                </wp:positionV>
                <wp:extent cx="4095750" cy="852170"/>
                <wp:effectExtent l="419100" t="0" r="19050" b="786130"/>
                <wp:wrapNone/>
                <wp:docPr id="34" name="Speech Bubble: Rectangl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95750" cy="852170"/>
                        </a:xfrm>
                        <a:prstGeom prst="wedgeRectCallout">
                          <a:avLst>
                            <a:gd name="adj1" fmla="val -59203"/>
                            <a:gd name="adj2" fmla="val 135773"/>
                          </a:avLst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70AD47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6614B4F3" w14:textId="07D55155" w:rsidR="006172C3" w:rsidRDefault="006D4D50" w:rsidP="00715A59">
                            <w:pPr>
                              <w:spacing w:after="0"/>
                              <w:jc w:val="center"/>
                            </w:pPr>
                            <w:r>
                              <w:t xml:space="preserve">If you have a webcam in your </w:t>
                            </w:r>
                            <w:proofErr w:type="gramStart"/>
                            <w:r>
                              <w:t>computer</w:t>
                            </w:r>
                            <w:proofErr w:type="gramEnd"/>
                            <w:r>
                              <w:t xml:space="preserve"> it will be here. If you have more than one you can select which to use.</w:t>
                            </w:r>
                            <w:r w:rsidR="006172C3" w:rsidRPr="006172C3">
                              <w:t xml:space="preserve"> </w:t>
                            </w:r>
                          </w:p>
                          <w:p w14:paraId="7EE639E4" w14:textId="436EAC50" w:rsidR="006D4D50" w:rsidRPr="006172C3" w:rsidRDefault="006172C3" w:rsidP="00715A59">
                            <w:pPr>
                              <w:spacing w:after="0"/>
                              <w:jc w:val="center"/>
                              <w:rPr>
                                <w:lang w:val="es-MX"/>
                              </w:rPr>
                            </w:pPr>
                            <w:r w:rsidRPr="006172C3">
                              <w:rPr>
                                <w:lang w:val="es-MX"/>
                              </w:rPr>
                              <w:t>Si tiene una cámara web en su computadora, estará aquí. Si tiene más de uno, puede seleccionar cuál usar.</w:t>
                            </w:r>
                          </w:p>
                          <w:p w14:paraId="6F7812DF" w14:textId="77777777" w:rsidR="006172C3" w:rsidRPr="006172C3" w:rsidRDefault="006172C3" w:rsidP="006D4D50">
                            <w:pPr>
                              <w:jc w:val="center"/>
                              <w:rPr>
                                <w:lang w:val="es-MX"/>
                              </w:rPr>
                            </w:pPr>
                          </w:p>
                          <w:p w14:paraId="6147DBAF" w14:textId="77777777" w:rsidR="006D4D50" w:rsidRPr="006172C3" w:rsidRDefault="006D4D50" w:rsidP="006D4D50">
                            <w:pPr>
                              <w:jc w:val="center"/>
                              <w:rPr>
                                <w:lang w:val="es-MX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2F19E4" id="Speech Bubble: Rectangle 34" o:spid="_x0000_s1047" type="#_x0000_t61" style="position:absolute;margin-left:209.65pt;margin-top:-16.85pt;width:322.5pt;height:67.1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" adj="-1988,40127" fillcolor="window" strokecolor="#70ad47" strokeweight="1pt">
                <v:textbox>
                  <w:txbxContent>
                    <w:p w14:paraId="6614B4F3" w14:textId="07D55155" w:rsidR="006172C3" w:rsidRDefault="006D4D50" w:rsidP="00715A59">
                      <w:pPr>
                        <w:spacing w:after="0"/>
                        <w:jc w:val="center"/>
                      </w:pPr>
                      <w:r>
                        <w:t xml:space="preserve">If you have a webcam in your </w:t>
                      </w:r>
                      <w:proofErr w:type="gramStart"/>
                      <w:r>
                        <w:t>computer</w:t>
                      </w:r>
                      <w:proofErr w:type="gramEnd"/>
                      <w:r>
                        <w:t xml:space="preserve"> it will be here. If you have more than one you can select which to use.</w:t>
                      </w:r>
                      <w:r w:rsidR="006172C3" w:rsidRPr="006172C3">
                        <w:t xml:space="preserve"> </w:t>
                      </w:r>
                    </w:p>
                    <w:p w14:paraId="7EE639E4" w14:textId="436EAC50" w:rsidR="006D4D50" w:rsidRPr="006172C3" w:rsidRDefault="006172C3" w:rsidP="00715A59">
                      <w:pPr>
                        <w:spacing w:after="0"/>
                        <w:jc w:val="center"/>
                        <w:rPr>
                          <w:lang w:val="es-MX"/>
                        </w:rPr>
                      </w:pPr>
                      <w:r w:rsidRPr="006172C3">
                        <w:rPr>
                          <w:lang w:val="es-MX"/>
                        </w:rPr>
                        <w:t>Si tiene una cámara web en su computadora, estará aquí. Si tiene más de uno, puede seleccionar cuál usar.</w:t>
                      </w:r>
                    </w:p>
                    <w:p w14:paraId="6F7812DF" w14:textId="77777777" w:rsidR="006172C3" w:rsidRPr="006172C3" w:rsidRDefault="006172C3" w:rsidP="006D4D50">
                      <w:pPr>
                        <w:jc w:val="center"/>
                        <w:rPr>
                          <w:lang w:val="es-MX"/>
                        </w:rPr>
                      </w:pPr>
                    </w:p>
                    <w:p w14:paraId="6147DBAF" w14:textId="77777777" w:rsidR="006D4D50" w:rsidRPr="006172C3" w:rsidRDefault="006D4D50" w:rsidP="006D4D50">
                      <w:pPr>
                        <w:jc w:val="center"/>
                        <w:rPr>
                          <w:lang w:val="es-MX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172C3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7EFBDBFB" wp14:editId="4B5EFFAD">
                <wp:simplePos x="0" y="0"/>
                <wp:positionH relativeFrom="column">
                  <wp:posOffset>-171450</wp:posOffset>
                </wp:positionH>
                <wp:positionV relativeFrom="paragraph">
                  <wp:posOffset>-28575</wp:posOffset>
                </wp:positionV>
                <wp:extent cx="1214438" cy="500063"/>
                <wp:effectExtent l="19050" t="19050" r="43180" b="33655"/>
                <wp:wrapNone/>
                <wp:docPr id="36" name="Oval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14438" cy="500063"/>
                        </a:xfrm>
                        <a:prstGeom prst="ellipse">
                          <a:avLst/>
                        </a:prstGeom>
                        <a:solidFill>
                          <a:srgbClr val="FF0000">
                            <a:alpha val="0"/>
                          </a:srgbClr>
                        </a:solidFill>
                        <a:ln w="571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29DA94F2" id="Oval 36" o:spid="_x0000_s1026" style="position:absolute;margin-left:-13.5pt;margin-top:-2.25pt;width:95.65pt;height:39.4pt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" fillcolor="red" strokecolor="red" strokeweight="4.5pt">
                <v:fill opacity="0"/>
                <v:stroke joinstyle="miter"/>
              </v:oval>
            </w:pict>
          </mc:Fallback>
        </mc:AlternateContent>
      </w:r>
      <w:r w:rsidR="006D4D50">
        <w:rPr>
          <w:noProof/>
        </w:rPr>
        <w:drawing>
          <wp:inline distT="0" distB="0" distL="0" distR="0" wp14:anchorId="776DBC4A" wp14:editId="4965723E">
            <wp:extent cx="2376488" cy="4508481"/>
            <wp:effectExtent l="0" t="0" r="5080" b="6985"/>
            <wp:docPr id="33" name="Picture 3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Annotation 2020-03-26 092153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8820" cy="4512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3A100F" w14:textId="6386CAA4" w:rsidR="003363B6" w:rsidRDefault="003363B6" w:rsidP="00A5308A"/>
    <w:p w14:paraId="4518E273" w14:textId="5ED527D5" w:rsidR="003363B6" w:rsidRDefault="003363B6" w:rsidP="00A5308A">
      <w:r>
        <w:lastRenderedPageBreak/>
        <w:t>Second Way</w:t>
      </w:r>
    </w:p>
    <w:p w14:paraId="3265EC3F" w14:textId="6552868F" w:rsidR="003363B6" w:rsidRDefault="003363B6" w:rsidP="00A5308A">
      <w:r>
        <w:t>Trough a link that your instructor will share with you. Example:</w:t>
      </w:r>
    </w:p>
    <w:p w14:paraId="501E5280" w14:textId="150EC9B9" w:rsidR="003363B6" w:rsidRDefault="003363B6" w:rsidP="00A5308A">
      <w:hyperlink r:id="rId16" w:history="1">
        <w:r w:rsidRPr="00603203">
          <w:rPr>
            <w:rStyle w:val="Hyperlink"/>
            <w:rFonts w:ascii="Helvetica" w:hAnsi="Helvetica" w:cs="Helvetica"/>
            <w:sz w:val="21"/>
            <w:szCs w:val="21"/>
            <w:shd w:val="clear" w:color="auto" w:fill="FFFFFF"/>
          </w:rPr>
          <w:t>https://global.gotomeeting.com/join/18021037</w:t>
        </w:r>
      </w:hyperlink>
    </w:p>
    <w:p w14:paraId="57112834" w14:textId="77777777" w:rsidR="003363B6" w:rsidRPr="003363B6" w:rsidRDefault="003363B6" w:rsidP="003363B6">
      <w:pPr>
        <w:rPr>
          <w:lang w:val="es-MX"/>
        </w:rPr>
      </w:pPr>
      <w:r w:rsidRPr="003363B6">
        <w:rPr>
          <w:lang w:val="es-MX"/>
        </w:rPr>
        <w:t>Segunda forma</w:t>
      </w:r>
    </w:p>
    <w:p w14:paraId="735D7427" w14:textId="484035B9" w:rsidR="003363B6" w:rsidRPr="003363B6" w:rsidRDefault="003363B6" w:rsidP="003363B6">
      <w:pPr>
        <w:rPr>
          <w:color w:val="4472C4" w:themeColor="accent1"/>
          <w:lang w:val="es-MX"/>
        </w:rPr>
      </w:pPr>
      <w:r w:rsidRPr="003363B6">
        <w:rPr>
          <w:color w:val="4472C4" w:themeColor="accent1"/>
          <w:lang w:val="es-MX"/>
        </w:rPr>
        <w:t>A través de un enlace que su instructor compartirá con usted. Ejemplo:</w:t>
      </w:r>
    </w:p>
    <w:p w14:paraId="28C45D94" w14:textId="42A50B41" w:rsidR="003363B6" w:rsidRPr="003363B6" w:rsidRDefault="003363B6" w:rsidP="003363B6">
      <w:pPr>
        <w:rPr>
          <w:lang w:val="es-MX"/>
        </w:rPr>
      </w:pPr>
      <w:r w:rsidRPr="003363B6"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1F56D8B2" wp14:editId="7BEEE240">
                <wp:simplePos x="0" y="0"/>
                <wp:positionH relativeFrom="column">
                  <wp:posOffset>347345</wp:posOffset>
                </wp:positionH>
                <wp:positionV relativeFrom="paragraph">
                  <wp:posOffset>156528</wp:posOffset>
                </wp:positionV>
                <wp:extent cx="333057" cy="290513"/>
                <wp:effectExtent l="19050" t="0" r="10160" b="52705"/>
                <wp:wrapNone/>
                <wp:docPr id="11" name="Arrow: Up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72797">
                          <a:off x="0" y="0"/>
                          <a:ext cx="333057" cy="290513"/>
                        </a:xfrm>
                        <a:prstGeom prst="upArrow">
                          <a:avLst/>
                        </a:prstGeom>
                        <a:solidFill>
                          <a:srgbClr val="FF0000"/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02AE9C4C" w14:textId="77777777" w:rsidR="003363B6" w:rsidRDefault="003363B6" w:rsidP="003363B6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56D8B2" id="Arrow: Up 11" o:spid="_x0000_s1048" type="#_x0000_t68" style="position:absolute;margin-left:27.35pt;margin-top:12.35pt;width:26.2pt;height:22.9pt;rotation:1827140fd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" adj="10800" fillcolor="red" strokecolor="#2f528f" strokeweight="1pt">
                <v:textbox>
                  <w:txbxContent>
                    <w:p w14:paraId="02AE9C4C" w14:textId="77777777" w:rsidR="003363B6" w:rsidRDefault="003363B6" w:rsidP="003363B6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hyperlink r:id="rId17" w:history="1">
        <w:r w:rsidRPr="003363B6">
          <w:rPr>
            <w:rStyle w:val="Hyperlink"/>
            <w:rFonts w:ascii="Helvetica" w:hAnsi="Helvetica" w:cs="Helvetica"/>
            <w:sz w:val="21"/>
            <w:szCs w:val="21"/>
            <w:shd w:val="clear" w:color="auto" w:fill="FFFFFF"/>
            <w:lang w:val="es-MX"/>
          </w:rPr>
          <w:t>https://global.gotomeeting.com/join/18021037</w:t>
        </w:r>
      </w:hyperlink>
    </w:p>
    <w:p w14:paraId="5AC5A8BE" w14:textId="2DAFF2FB" w:rsidR="003363B6" w:rsidRDefault="003363B6" w:rsidP="00A5308A">
      <w:pPr>
        <w:rPr>
          <w:lang w:val="es-MX"/>
        </w:rPr>
      </w:pPr>
    </w:p>
    <w:p w14:paraId="14E15564" w14:textId="728B0DAF" w:rsidR="003363B6" w:rsidRDefault="003363B6" w:rsidP="00A5308A">
      <w:pPr>
        <w:rPr>
          <w:lang w:val="es-MX"/>
        </w:rPr>
      </w:pPr>
      <w:r w:rsidRPr="003363B6">
        <w:rPr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2A9DC78F" wp14:editId="578DB5FA">
                <wp:simplePos x="0" y="0"/>
                <wp:positionH relativeFrom="column">
                  <wp:posOffset>1447800</wp:posOffset>
                </wp:positionH>
                <wp:positionV relativeFrom="paragraph">
                  <wp:posOffset>3595688</wp:posOffset>
                </wp:positionV>
                <wp:extent cx="333057" cy="290513"/>
                <wp:effectExtent l="19050" t="0" r="10160" b="33655"/>
                <wp:wrapNone/>
                <wp:docPr id="38" name="Arrow: Up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333057" cy="290513"/>
                        </a:xfrm>
                        <a:prstGeom prst="upArrow">
                          <a:avLst/>
                        </a:prstGeom>
                        <a:solidFill>
                          <a:srgbClr val="FF0000"/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2E8D925D" w14:textId="77777777" w:rsidR="003363B6" w:rsidRDefault="003363B6" w:rsidP="003363B6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9DC78F" id="Arrow: Up 38" o:spid="_x0000_s1049" type="#_x0000_t68" style="position:absolute;margin-left:114pt;margin-top:283.15pt;width:26.2pt;height:22.9pt;rotation:180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" adj="10800" fillcolor="red" strokecolor="#2f528f" strokeweight="1pt">
                <v:textbox>
                  <w:txbxContent>
                    <w:p w14:paraId="2E8D925D" w14:textId="77777777" w:rsidR="003363B6" w:rsidRDefault="003363B6" w:rsidP="003363B6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Pr="003363B6"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364367C7" wp14:editId="46164708">
                <wp:simplePos x="0" y="0"/>
                <wp:positionH relativeFrom="column">
                  <wp:posOffset>1368462</wp:posOffset>
                </wp:positionH>
                <wp:positionV relativeFrom="paragraph">
                  <wp:posOffset>1111900</wp:posOffset>
                </wp:positionV>
                <wp:extent cx="503011" cy="363195"/>
                <wp:effectExtent l="19050" t="0" r="11430" b="56515"/>
                <wp:wrapNone/>
                <wp:docPr id="26" name="Arrow: Up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72797">
                          <a:off x="0" y="0"/>
                          <a:ext cx="503011" cy="363195"/>
                        </a:xfrm>
                        <a:prstGeom prst="upArrow">
                          <a:avLst/>
                        </a:prstGeom>
                        <a:solidFill>
                          <a:srgbClr val="FF0000"/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6B0AAC35" w14:textId="35952478" w:rsidR="003363B6" w:rsidRDefault="003363B6" w:rsidP="003363B6">
                            <w:pPr>
                              <w:jc w:val="center"/>
                            </w:pPr>
                            <w: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4367C7" id="Arrow: Up 26" o:spid="_x0000_s1050" type="#_x0000_t68" style="position:absolute;margin-left:107.75pt;margin-top:87.55pt;width:39.6pt;height:28.6pt;rotation:1827140fd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" adj="10800" fillcolor="red" strokecolor="#2f528f" strokeweight="1pt">
                <v:textbox>
                  <w:txbxContent>
                    <w:p w14:paraId="6B0AAC35" w14:textId="35952478" w:rsidR="003363B6" w:rsidRDefault="003363B6" w:rsidP="003363B6">
                      <w:pPr>
                        <w:jc w:val="center"/>
                      </w:pPr>
                      <w: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Pr="000D2369">
        <w:rPr>
          <w:noProof/>
        </w:rPr>
        <w:drawing>
          <wp:inline distT="0" distB="0" distL="0" distR="0" wp14:anchorId="75057F30" wp14:editId="470209B9">
            <wp:extent cx="3309938" cy="3505847"/>
            <wp:effectExtent l="0" t="0" r="508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338009" cy="3535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98F8EB" w14:textId="3DE320EF" w:rsidR="003363B6" w:rsidRDefault="003363B6" w:rsidP="00A5308A">
      <w:pPr>
        <w:rPr>
          <w:lang w:val="es-MX"/>
        </w:rPr>
      </w:pPr>
    </w:p>
    <w:p w14:paraId="4D733D53" w14:textId="2B519879" w:rsidR="003363B6" w:rsidRDefault="00EE4952" w:rsidP="00A5308A">
      <w:pPr>
        <w:rPr>
          <w:lang w:val="es-MX"/>
        </w:rPr>
      </w:pPr>
      <w:r>
        <w:rPr>
          <w:noProof/>
        </w:rPr>
        <w:drawing>
          <wp:anchor distT="0" distB="0" distL="114300" distR="114300" simplePos="0" relativeHeight="251711488" behindDoc="0" locked="0" layoutInCell="1" allowOverlap="1" wp14:anchorId="050E6154" wp14:editId="59CA5207">
            <wp:simplePos x="0" y="0"/>
            <wp:positionH relativeFrom="margin">
              <wp:align>left</wp:align>
            </wp:positionH>
            <wp:positionV relativeFrom="paragraph">
              <wp:posOffset>22225</wp:posOffset>
            </wp:positionV>
            <wp:extent cx="3438045" cy="3228975"/>
            <wp:effectExtent l="0" t="0" r="0" b="0"/>
            <wp:wrapNone/>
            <wp:docPr id="39" name="Picture 3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Annotation 2020-03-26 091449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38045" cy="3228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D5A0DD1" w14:textId="4044D2A3" w:rsidR="003363B6" w:rsidRPr="003363B6" w:rsidRDefault="003363B6" w:rsidP="00A5308A">
      <w:pPr>
        <w:rPr>
          <w:lang w:val="es-MX"/>
        </w:rPr>
      </w:pPr>
      <w:bookmarkStart w:id="1" w:name="_GoBack"/>
      <w:bookmarkEnd w:id="1"/>
    </w:p>
    <w:sectPr w:rsidR="003363B6" w:rsidRPr="003363B6" w:rsidSect="0088495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155A9A"/>
    <w:multiLevelType w:val="hybridMultilevel"/>
    <w:tmpl w:val="BB7E7D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6F37EC"/>
    <w:multiLevelType w:val="hybridMultilevel"/>
    <w:tmpl w:val="3B50CA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zMzG2sLC0sDA3NDZW0lEKTi0uzszPAykwrgUAnaagkSwAAAA="/>
  </w:docVars>
  <w:rsids>
    <w:rsidRoot w:val="00A5308A"/>
    <w:rsid w:val="0009432D"/>
    <w:rsid w:val="000A2457"/>
    <w:rsid w:val="000D2369"/>
    <w:rsid w:val="001D26EC"/>
    <w:rsid w:val="001F47BB"/>
    <w:rsid w:val="003077C3"/>
    <w:rsid w:val="003363B6"/>
    <w:rsid w:val="004C194B"/>
    <w:rsid w:val="005930CE"/>
    <w:rsid w:val="006172C3"/>
    <w:rsid w:val="006D4D50"/>
    <w:rsid w:val="00715A59"/>
    <w:rsid w:val="00756ED9"/>
    <w:rsid w:val="0088495C"/>
    <w:rsid w:val="00A5308A"/>
    <w:rsid w:val="00C345DB"/>
    <w:rsid w:val="00C90A77"/>
    <w:rsid w:val="00CB43A4"/>
    <w:rsid w:val="00CE5D72"/>
    <w:rsid w:val="00D97A21"/>
    <w:rsid w:val="00E507DD"/>
    <w:rsid w:val="00EE4952"/>
    <w:rsid w:val="00FD74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B7F38D"/>
  <w15:chartTrackingRefBased/>
  <w15:docId w15:val="{31C361E7-1B26-4298-AF72-48C20E0D2D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5308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363B6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363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366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hyperlink" Target="https://global.gotomeeting.com/join/18021037" TargetMode="External"/><Relationship Id="rId2" Type="http://schemas.openxmlformats.org/officeDocument/2006/relationships/styles" Target="styles.xml"/><Relationship Id="rId16" Type="http://schemas.openxmlformats.org/officeDocument/2006/relationships/hyperlink" Target="https://global.gotomeeting.com/join/18021037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7</Pages>
  <Words>247</Words>
  <Characters>141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fael</dc:creator>
  <cp:keywords/>
  <dc:description/>
  <cp:lastModifiedBy>Rafael</cp:lastModifiedBy>
  <cp:revision>15</cp:revision>
  <dcterms:created xsi:type="dcterms:W3CDTF">2020-03-26T14:02:00Z</dcterms:created>
  <dcterms:modified xsi:type="dcterms:W3CDTF">2020-03-26T22:22:00Z</dcterms:modified>
</cp:coreProperties>
</file>